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1C5B4D66" w:rsidR="00D34403" w:rsidRPr="000039B4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0039B4">
        <w:rPr>
          <w:rFonts w:ascii="Calibri" w:hAnsi="Calibri" w:cs="Calibri"/>
          <w:sz w:val="40"/>
          <w:szCs w:val="40"/>
        </w:rPr>
        <w:t>RF</w:t>
      </w:r>
      <w:r w:rsidR="00903A9B" w:rsidRPr="000039B4">
        <w:rPr>
          <w:rFonts w:ascii="Calibri" w:hAnsi="Calibri" w:cs="Calibri"/>
          <w:sz w:val="40"/>
          <w:szCs w:val="40"/>
        </w:rPr>
        <w:t>P</w:t>
      </w:r>
      <w:r w:rsidRPr="000039B4">
        <w:rPr>
          <w:rFonts w:ascii="Calibri" w:hAnsi="Calibri" w:cs="Calibri"/>
          <w:sz w:val="40"/>
          <w:szCs w:val="40"/>
        </w:rPr>
        <w:t xml:space="preserve"> No. 90</w:t>
      </w:r>
      <w:r w:rsidR="000039B4" w:rsidRPr="000039B4">
        <w:rPr>
          <w:rFonts w:ascii="Calibri" w:hAnsi="Calibri" w:cs="Calibri"/>
          <w:sz w:val="40"/>
          <w:szCs w:val="40"/>
        </w:rPr>
        <w:t>2240</w:t>
      </w:r>
    </w:p>
    <w:p w14:paraId="7D8620B9" w14:textId="77777777" w:rsidR="00D34403" w:rsidRPr="000039B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0039B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0039B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0039B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535F8F8" w14:textId="1F3BFACA" w:rsidR="00D34403" w:rsidRPr="000039B4" w:rsidRDefault="00224EA5" w:rsidP="00D34403">
      <w:pPr>
        <w:jc w:val="center"/>
        <w:rPr>
          <w:rFonts w:ascii="Calibri" w:hAnsi="Calibri" w:cs="Calibri"/>
          <w:b/>
          <w:sz w:val="20"/>
        </w:rPr>
      </w:pPr>
      <w:r w:rsidRPr="000039B4">
        <w:rPr>
          <w:rFonts w:ascii="Calibri" w:hAnsi="Calibri" w:cs="Calibri"/>
          <w:b/>
          <w:sz w:val="40"/>
          <w:szCs w:val="40"/>
        </w:rPr>
        <w:t>Legal Consulting Services</w:t>
      </w:r>
    </w:p>
    <w:p w14:paraId="529D0CF2" w14:textId="77777777" w:rsidR="00DD5A33" w:rsidRPr="000039B4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6486719C" w:rsidR="008B5AFB" w:rsidRPr="000039B4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0039B4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0039B4">
        <w:rPr>
          <w:rFonts w:ascii="Calibri" w:hAnsi="Calibri" w:cs="Calibri"/>
          <w:b/>
          <w:sz w:val="28"/>
          <w:szCs w:val="28"/>
        </w:rPr>
        <w:t xml:space="preserve"> Held </w:t>
      </w:r>
      <w:r w:rsidR="0015089A">
        <w:rPr>
          <w:rFonts w:ascii="Calibri" w:hAnsi="Calibri" w:cs="Calibri"/>
          <w:b/>
          <w:sz w:val="28"/>
          <w:szCs w:val="28"/>
        </w:rPr>
        <w:t xml:space="preserve">February 21, </w:t>
      </w:r>
      <w:r w:rsidR="000039B4" w:rsidRPr="000039B4">
        <w:rPr>
          <w:rFonts w:ascii="Calibri" w:hAnsi="Calibri" w:cs="Calibri"/>
          <w:b/>
          <w:sz w:val="28"/>
          <w:szCs w:val="28"/>
        </w:rPr>
        <w:t>2023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4161CFE0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0039B4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0039B4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0039B4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0039B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6275BA9A" w:rsidR="00ED5291" w:rsidRPr="0062630A" w:rsidRDefault="00CF6D53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0AD9D965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461B307" w14:textId="77777777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lastRenderedPageBreak/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6A2053">
        <w:trPr>
          <w:cantSplit/>
          <w:tblHeader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711E1A"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B7A514" w14:textId="116FC5E9" w:rsidR="00402D5C" w:rsidRPr="000039B4" w:rsidRDefault="000039B4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0039B4">
              <w:rPr>
                <w:rFonts w:ascii="Calibri" w:hAnsi="Calibri" w:cs="Calibri"/>
                <w:b/>
                <w:sz w:val="20"/>
              </w:rPr>
              <w:t>Aaron Dickerson Cohn &amp; Lanzone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4BFDE674" w:rsidR="00634894" w:rsidRPr="000039B4" w:rsidRDefault="000039B4" w:rsidP="00530140">
            <w:pPr>
              <w:rPr>
                <w:rFonts w:ascii="Calibri" w:hAnsi="Calibri" w:cs="Calibri"/>
                <w:b/>
                <w:sz w:val="20"/>
              </w:rPr>
            </w:pPr>
            <w:r w:rsidRPr="000039B4">
              <w:rPr>
                <w:rFonts w:ascii="Calibri" w:hAnsi="Calibri" w:cs="Calibri"/>
                <w:b/>
                <w:sz w:val="20"/>
              </w:rPr>
              <w:t>Kai Rues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616716DD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0039B4" w:rsidRPr="000039B4">
              <w:rPr>
                <w:rFonts w:ascii="Calibri" w:hAnsi="Calibri" w:cs="Calibri"/>
                <w:b/>
                <w:bCs/>
                <w:sz w:val="20"/>
              </w:rPr>
              <w:t>650</w:t>
            </w:r>
            <w:r w:rsidR="0015089A">
              <w:rPr>
                <w:rFonts w:ascii="Calibri" w:hAnsi="Calibri" w:cs="Calibri"/>
                <w:b/>
                <w:bCs/>
                <w:sz w:val="20"/>
              </w:rPr>
              <w:t>-</w:t>
            </w:r>
            <w:r w:rsidR="000039B4" w:rsidRPr="000039B4">
              <w:rPr>
                <w:rFonts w:ascii="Calibri" w:hAnsi="Calibri" w:cs="Calibri"/>
                <w:b/>
                <w:bCs/>
                <w:sz w:val="20"/>
              </w:rPr>
              <w:t>533</w:t>
            </w:r>
            <w:r w:rsidR="0015089A">
              <w:rPr>
                <w:rFonts w:ascii="Calibri" w:hAnsi="Calibri" w:cs="Calibri"/>
                <w:b/>
                <w:bCs/>
                <w:sz w:val="20"/>
              </w:rPr>
              <w:t>-</w:t>
            </w:r>
            <w:r w:rsidR="000039B4" w:rsidRPr="000039B4">
              <w:rPr>
                <w:rFonts w:ascii="Calibri" w:hAnsi="Calibri" w:cs="Calibri"/>
                <w:b/>
                <w:bCs/>
                <w:sz w:val="20"/>
              </w:rPr>
              <w:t>2149</w:t>
            </w:r>
          </w:p>
        </w:tc>
      </w:tr>
      <w:tr w:rsidR="00530140" w:rsidRPr="00985AE1" w14:paraId="4125947A" w14:textId="77777777" w:rsidTr="00711E1A"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729B0894" w:rsidR="00530140" w:rsidRPr="00985AE1" w:rsidRDefault="00530140" w:rsidP="006A205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0039B4" w:rsidRPr="000039B4">
              <w:rPr>
                <w:rFonts w:ascii="Calibri" w:hAnsi="Calibri" w:cs="Calibri"/>
                <w:b/>
                <w:bCs/>
                <w:sz w:val="20"/>
              </w:rPr>
              <w:t>kruess@adcl.com</w:t>
            </w:r>
          </w:p>
        </w:tc>
      </w:tr>
      <w:tr w:rsidR="00530140" w:rsidRPr="00985AE1" w14:paraId="4680F63B" w14:textId="77777777" w:rsidTr="00711E1A"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529FCEAB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7930C6" w:rsidRPr="007930C6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530140" w:rsidRPr="00985AE1" w14:paraId="6E74D7EC" w14:textId="77777777" w:rsidTr="00711E1A"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30140" w:rsidRPr="00985AE1" w14:paraId="01642041" w14:textId="77777777" w:rsidTr="00711E1A"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15B37D08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7930C6" w:rsidRPr="007930C6">
              <w:rPr>
                <w:rFonts w:ascii="Calibri" w:hAnsi="Calibri" w:cs="Calibri"/>
                <w:b/>
                <w:bCs/>
                <w:sz w:val="20"/>
              </w:rPr>
              <w:t>No</w:t>
            </w:r>
          </w:p>
        </w:tc>
      </w:tr>
    </w:tbl>
    <w:p w14:paraId="75FF9ECF" w14:textId="77777777" w:rsidR="009A343C" w:rsidRDefault="009A343C" w:rsidP="0015709F">
      <w:pPr>
        <w:pStyle w:val="HeaderExhibit"/>
        <w:sectPr w:rsidR="009A343C" w:rsidSect="009A343C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710" w:right="810" w:bottom="720" w:left="432" w:header="900" w:footer="120" w:gutter="0"/>
          <w:cols w:space="720"/>
          <w:docGrid w:linePitch="360"/>
        </w:sectPr>
      </w:pPr>
    </w:p>
    <w:p w14:paraId="6A7C7417" w14:textId="7C156662" w:rsidR="008F1AC7" w:rsidRPr="000655C4" w:rsidRDefault="008F1AC7" w:rsidP="0015709F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  <w:r w:rsidR="000655C4">
        <w:t xml:space="preserve"> </w:t>
      </w:r>
    </w:p>
    <w:p w14:paraId="437E912A" w14:textId="488F9739" w:rsidR="00D86EC4" w:rsidRPr="00077FF3" w:rsidRDefault="0063163F" w:rsidP="007E065F">
      <w:pPr>
        <w:spacing w:after="240"/>
        <w:jc w:val="center"/>
        <w:rPr>
          <w:rFonts w:ascii="Calibri" w:hAnsi="Calibri" w:cs="Calibri"/>
          <w:b/>
          <w:sz w:val="20"/>
        </w:rPr>
      </w:pPr>
      <w:r w:rsidRPr="00077FF3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903A9B" w:rsidRPr="00077FF3">
        <w:rPr>
          <w:rFonts w:ascii="Calibri" w:hAnsi="Calibri" w:cs="Calibri"/>
          <w:b/>
          <w:bCs/>
          <w:iCs/>
          <w:sz w:val="28"/>
          <w:szCs w:val="28"/>
        </w:rPr>
        <w:t>P</w:t>
      </w:r>
      <w:r w:rsidR="008F1AC7" w:rsidRPr="00077FF3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077FF3" w:rsidRPr="00077FF3">
        <w:rPr>
          <w:rFonts w:ascii="Calibri" w:hAnsi="Calibri" w:cs="Calibri"/>
          <w:b/>
          <w:bCs/>
          <w:iCs/>
          <w:sz w:val="28"/>
          <w:szCs w:val="28"/>
        </w:rPr>
        <w:t>2240</w:t>
      </w:r>
      <w:r w:rsidR="008F1AC7" w:rsidRPr="00077FF3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15089A" w:rsidRPr="00077FF3">
        <w:rPr>
          <w:rFonts w:ascii="Calibri" w:hAnsi="Calibri" w:cs="Calibri"/>
          <w:b/>
          <w:sz w:val="28"/>
          <w:szCs w:val="28"/>
        </w:rPr>
        <w:t>Legal Consulting Services</w:t>
      </w:r>
    </w:p>
    <w:p w14:paraId="5577FC14" w14:textId="77777777" w:rsidR="007D012A" w:rsidRDefault="008F1AC7" w:rsidP="007E065F">
      <w:pPr>
        <w:spacing w:after="240"/>
        <w:rPr>
          <w:rFonts w:ascii="Calibri" w:hAnsi="Calibri" w:cs="Calibri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proofErr w:type="gramStart"/>
      <w:r w:rsidRPr="00A85450">
        <w:rPr>
          <w:rFonts w:ascii="Calibri" w:hAnsi="Calibri" w:cs="Calibri"/>
          <w:szCs w:val="26"/>
        </w:rPr>
        <w:t>making contact with</w:t>
      </w:r>
      <w:proofErr w:type="gramEnd"/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requirements of the Small Local Emerging Business (SLEB) Program</w:t>
      </w:r>
      <w:r w:rsidR="007D012A">
        <w:rPr>
          <w:rFonts w:ascii="Calibri" w:hAnsi="Calibri" w:cs="Calibri"/>
          <w:szCs w:val="26"/>
        </w:rPr>
        <w:t>.</w:t>
      </w:r>
    </w:p>
    <w:p w14:paraId="65438E05" w14:textId="7ED4327A" w:rsidR="008F1AC7" w:rsidRPr="00A85450" w:rsidRDefault="008F1AC7" w:rsidP="007E065F">
      <w:pPr>
        <w:spacing w:after="240"/>
        <w:rPr>
          <w:rFonts w:ascii="Calibri" w:hAnsi="Calibri" w:cs="Calibri"/>
          <w:szCs w:val="26"/>
        </w:rPr>
      </w:pPr>
      <w:r w:rsidRPr="008F1AC7">
        <w:rPr>
          <w:rFonts w:ascii="Calibri" w:hAnsi="Calibri" w:cs="Calibri"/>
          <w:szCs w:val="26"/>
        </w:rPr>
        <w:t xml:space="preserve">This </w:t>
      </w:r>
      <w:r w:rsidR="00B45D0B">
        <w:rPr>
          <w:rFonts w:ascii="Calibri" w:hAnsi="Calibri" w:cs="Calibri"/>
          <w:szCs w:val="26"/>
        </w:rPr>
        <w:t xml:space="preserve">Attendees List </w:t>
      </w:r>
      <w:r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9A343C">
        <w:rPr>
          <w:rFonts w:ascii="Calibri" w:hAnsi="Calibri" w:cs="Calibri"/>
          <w:szCs w:val="26"/>
        </w:rPr>
        <w:t xml:space="preserve"> bid</w:t>
      </w:r>
      <w:r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.</w:t>
      </w:r>
    </w:p>
    <w:tbl>
      <w:tblPr>
        <w:tblW w:w="1188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890"/>
        <w:gridCol w:w="1125"/>
        <w:gridCol w:w="1236"/>
        <w:gridCol w:w="2139"/>
        <w:gridCol w:w="1440"/>
        <w:gridCol w:w="720"/>
        <w:gridCol w:w="3330"/>
      </w:tblGrid>
      <w:tr w:rsidR="00A035DE" w:rsidRPr="001D1361" w14:paraId="639AE8EE" w14:textId="77777777" w:rsidTr="00A035DE">
        <w:trPr>
          <w:trHeight w:val="230"/>
          <w:tblHeader/>
        </w:trPr>
        <w:tc>
          <w:tcPr>
            <w:tcW w:w="118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C1959E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RFP No. 902240 Legal Consulting Services</w:t>
            </w:r>
          </w:p>
        </w:tc>
      </w:tr>
      <w:tr w:rsidR="00A035DE" w:rsidRPr="001D1361" w14:paraId="28590EB2" w14:textId="77777777" w:rsidTr="00A035DE">
        <w:trPr>
          <w:trHeight w:val="230"/>
          <w:tblHeader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8E6CF8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9B4121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C2697A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Phone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F93D9D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618418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B95C12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State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B1F3C4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D1361">
              <w:rPr>
                <w:rFonts w:ascii="Arial" w:hAnsi="Arial" w:cs="Arial"/>
                <w:b/>
                <w:bCs/>
                <w:sz w:val="18"/>
                <w:szCs w:val="18"/>
              </w:rPr>
              <w:t>Email</w:t>
            </w:r>
          </w:p>
        </w:tc>
      </w:tr>
      <w:tr w:rsidR="00CF309C" w:rsidRPr="001D1361" w14:paraId="6993E0A3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12CF713" w14:textId="5DB8449E" w:rsidR="00CF309C" w:rsidRPr="001D1361" w:rsidRDefault="00CF309C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Aaronson Dickerson Cohn &amp; Lanzone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50F51F2" w14:textId="2DC73A1A" w:rsidR="00CF309C" w:rsidRPr="001D1361" w:rsidRDefault="00CF309C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ai Rues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7C773AE" w14:textId="5EE2233F" w:rsidR="00CF309C" w:rsidRPr="001D1361" w:rsidRDefault="00CF309C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650) 533.2149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9AD931F" w14:textId="77777777" w:rsidR="00CF309C" w:rsidRPr="001D1361" w:rsidRDefault="00CF309C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2F1D13D" w14:textId="77777777" w:rsidR="00CF309C" w:rsidRPr="001D1361" w:rsidRDefault="00CF309C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F4B923" w14:textId="77777777" w:rsidR="00CF309C" w:rsidRPr="001D1361" w:rsidRDefault="00CF309C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46F36BD" w14:textId="113EB80C" w:rsidR="00CF309C" w:rsidRPr="001D1361" w:rsidRDefault="00CF309C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ruess@adcl.com</w:t>
            </w:r>
          </w:p>
        </w:tc>
      </w:tr>
      <w:tr w:rsidR="00A035DE" w:rsidRPr="001D1361" w14:paraId="18744099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9589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Alameda County Bar Associatio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C7B36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iela Chalmer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399AE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02-220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F97E9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000 Broadway, Ste 29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7B4B4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4323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06799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iela@acbanet.org</w:t>
            </w:r>
          </w:p>
        </w:tc>
      </w:tr>
      <w:tr w:rsidR="00A035DE" w:rsidRPr="001D1361" w14:paraId="6B7AD7B7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DEE8C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Alameda County Homeless Action Cent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94E0C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ia Wal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80EF6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40-087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6C9DC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601 San Pablo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EDBBF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503F4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97829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wall@homelessactioncenter.org</w:t>
            </w:r>
          </w:p>
        </w:tc>
      </w:tr>
      <w:tr w:rsidR="00A035DE" w:rsidRPr="001D1361" w14:paraId="3AC73E2F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B26C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Alan F Spanier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E7661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n F Spani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4566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709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74D32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85 Grand Ave #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D46E8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A2281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E7A58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nspan@aol.com</w:t>
            </w:r>
          </w:p>
        </w:tc>
      </w:tr>
      <w:tr w:rsidR="00A035DE" w:rsidRPr="001D1361" w14:paraId="56AA39D4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A965D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Allen,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laessner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Hazelwood &amp; Werth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B3ED7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Peter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laessner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AA200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97-20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9BD46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490 Mariner Square Loop, #21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2F88A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9A020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4B8E9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glaessner@aghwlaw.com</w:t>
            </w:r>
          </w:p>
        </w:tc>
      </w:tr>
      <w:tr w:rsidR="00A035DE" w:rsidRPr="001D1361" w14:paraId="08304362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7967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Ann Ranki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7E289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nn Ranki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89E6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3-888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116B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911 Harrison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599D6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F95E6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A850C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rankin@annrankin.com</w:t>
            </w:r>
          </w:p>
        </w:tc>
      </w:tr>
      <w:tr w:rsidR="00A035DE" w:rsidRPr="001D1361" w14:paraId="27A4C6A2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95AC9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ATHENA MANAGEMENT SOLUTIONS LL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0AFA3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ami Johnso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2DF64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888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27-252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4D19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18 GABLE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7D69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50DE5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6F588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johnson@athenamanagementsolution.com</w:t>
            </w:r>
          </w:p>
        </w:tc>
      </w:tr>
      <w:tr w:rsidR="00A035DE" w:rsidRPr="001D1361" w14:paraId="064E541D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4EB2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Atkinson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ndelson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oya Ruud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9EF6C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ul M Loy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6DEED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27-92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713B2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776 Stoneridge Mall Rd # 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F7EB5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0B3E3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5EC23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chase@aalrr.com</w:t>
            </w:r>
          </w:p>
        </w:tc>
      </w:tr>
      <w:tr w:rsidR="00A035DE" w:rsidRPr="001D1361" w14:paraId="2B1B8D07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FD87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errio Hayward Law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8A33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tzel Haywar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AB827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6-667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94CF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08 John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C9DCD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9365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16573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riohayward@gmail.com</w:t>
            </w:r>
          </w:p>
        </w:tc>
      </w:tr>
      <w:tr w:rsidR="00A035DE" w:rsidRPr="001D1361" w14:paraId="341EBD3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FE0F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ertrand, Fox &amp; Elliot, Osman &amp; Wenzel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94207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homas Bertran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AE5EA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6-638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21C5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0 Clay Street, 6th Floor, Office #5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B4F54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32012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2172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bertrand@bfesf.com</w:t>
            </w:r>
          </w:p>
        </w:tc>
      </w:tr>
      <w:tr w:rsidR="00A035DE" w:rsidRPr="001D1361" w14:paraId="51C5A3F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4D812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eyer &amp; Weav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5FB7E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ff Weav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1E64B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63-11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09C35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00 - 12th Street, Sui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98208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2388F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49797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weaver@beyerlaw.com</w:t>
            </w:r>
          </w:p>
        </w:tc>
      </w:tr>
      <w:tr w:rsidR="00A035DE" w:rsidRPr="001D1361" w14:paraId="3DAB3DF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31385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lum, Braz &amp; Gibbs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4B3F1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rin B Blum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C12FB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392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51A80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39 Harrison St # 81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A7CE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B3EDD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B883F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rin@bbgfamilylaw.com</w:t>
            </w:r>
          </w:p>
        </w:tc>
      </w:tr>
      <w:tr w:rsidR="00A035DE" w:rsidRPr="001D1361" w14:paraId="3571ED1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7454F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oehm &amp; Asso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ED533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hillip Boehm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9E2E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65-05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6FEBE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21 Harbor Bay Pkwy # 2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B991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0AD9E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565E7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hilboehm@boehm-associates.com</w:t>
            </w:r>
          </w:p>
        </w:tc>
      </w:tr>
      <w:tr w:rsidR="00A035DE" w:rsidRPr="001D1361" w14:paraId="553CD950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A1759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oornazian Jensen &amp; Garth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9848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regory Thoma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CD81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435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E4C1D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55 12th St., Ste 18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EDB23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AE90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29C37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thomas@bjg.com</w:t>
            </w:r>
          </w:p>
        </w:tc>
      </w:tr>
      <w:tr w:rsidR="00A035DE" w:rsidRPr="001D1361" w14:paraId="263E2F8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69C28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RUCE C. REEV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58A78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RUCE REEVE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1FFB3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1-811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5AC5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527 SANTA CLARA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E1A8E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186B5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DB04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vict2527@aol.com</w:t>
            </w:r>
          </w:p>
        </w:tc>
      </w:tr>
      <w:tr w:rsidR="00A035DE" w:rsidRPr="001D1361" w14:paraId="6A41171E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B28E6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ryant &amp; Brown A Professional Corporatio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0D29D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eredith Brow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0B91B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6-756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E3287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76 Third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948CD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ECCB2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39B0D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eredithbrown@bryantbrownlaw.com</w:t>
            </w:r>
          </w:p>
        </w:tc>
      </w:tr>
      <w:tr w:rsidR="00A035DE" w:rsidRPr="001D1361" w14:paraId="2D0EF33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20C7E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ryant H Byrnes Law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A1688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ryant H. Byrne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3479D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304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33ACD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80 Grand Ave #15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7A65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8B74C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0D0F4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hbatty@pacbell.net</w:t>
            </w:r>
          </w:p>
        </w:tc>
      </w:tr>
      <w:tr w:rsidR="00A035DE" w:rsidRPr="001D1361" w14:paraId="2328090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95BDE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urton Employment Law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A32BD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celyn Burto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D5F10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18-631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8BB70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39 Harrison Street Suite 4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F8CD6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EC9DB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A6E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burton@burtonemploymentlaw.com</w:t>
            </w:r>
          </w:p>
        </w:tc>
      </w:tr>
      <w:tr w:rsidR="00A035DE" w:rsidRPr="001D1361" w14:paraId="61D986D7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F02C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Buty &amp;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urliano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DDE4F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deline L. But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A4E80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67-30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659B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16 16th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0F14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97020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34F64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lb@butycurliano.com</w:t>
            </w:r>
          </w:p>
        </w:tc>
      </w:tr>
      <w:tr w:rsidR="00A035DE" w:rsidRPr="001D1361" w14:paraId="700B3B28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16E00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Charles Schwartz, P.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9CC13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harles Schwartz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ADF5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986-13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A5E1D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128 Broadw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D646F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6DDC6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AD57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chwartzPC@aol.com</w:t>
            </w:r>
          </w:p>
        </w:tc>
      </w:tr>
      <w:tr w:rsidR="00A035DE" w:rsidRPr="001D1361" w14:paraId="235B5D8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95D6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Collilns Collins Muir + Stewart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B0F33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Michael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roniak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70354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4-51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B83DD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17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28DCD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ACCA1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D1D81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wroniak@ccmslaw.com</w:t>
            </w:r>
          </w:p>
        </w:tc>
      </w:tr>
      <w:tr w:rsidR="00A035DE" w:rsidRPr="001D1361" w14:paraId="6D69D720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20750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Cosentino Collection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35D3E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chael Cosentino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0FEAC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3-470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AF20F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o Box 12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1B9C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9079F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A3791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ke@cosentinolaw.com</w:t>
            </w:r>
          </w:p>
        </w:tc>
      </w:tr>
      <w:tr w:rsidR="00A035DE" w:rsidRPr="001D1361" w14:paraId="2DD5E67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6ECA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Curls Bartling P.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4A566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ricka Curls Bartli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E2573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25-098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3779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6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47504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DFD29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9DDA8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ricka@curlsbartling.com</w:t>
            </w:r>
          </w:p>
        </w:tc>
      </w:tr>
      <w:tr w:rsidR="00A035DE" w:rsidRPr="001D1361" w14:paraId="4DA5B61B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F7CA5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David Hicks APL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9196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Hick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17DE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1-062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78222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25 Washington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3B33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C059D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2904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bears@msn.com</w:t>
            </w:r>
          </w:p>
        </w:tc>
      </w:tr>
      <w:tr w:rsidR="00A035DE" w:rsidRPr="001D1361" w14:paraId="657E3B11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47FA2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David I Fischer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53B96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I Fisch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FC701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08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6534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1 Kaiser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z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#33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8C3B7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D0EC6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0B59B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dfischer@mindspring.com</w:t>
            </w:r>
          </w:p>
        </w:tc>
      </w:tr>
      <w:tr w:rsidR="00A035DE" w:rsidRPr="001D1361" w14:paraId="2A24DB63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ACD6B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David J Meadows Law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7002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J Meadow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8DBCC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641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90B5C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679 Arimo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9A5AB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9662D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5A95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jm@davidmeadows.com</w:t>
            </w:r>
          </w:p>
        </w:tc>
      </w:tr>
      <w:tr w:rsidR="00A035DE" w:rsidRPr="001D1361" w14:paraId="5014C51B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0120A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DeSouza Law Offices, P.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4FAA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cqueline DeSouz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4CAA9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49-342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8741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15 Hopkins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CB448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11516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6CAC2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desouza@dlawcorp.com</w:t>
            </w:r>
          </w:p>
        </w:tc>
      </w:tr>
      <w:tr w:rsidR="00A035DE" w:rsidRPr="001D1361" w14:paraId="2E23FEED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DA897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Disability Rights Advocat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D80F8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urence Paradi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D815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86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C7DFB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49 15th St #30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DF1FE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D82E1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6C4F1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eneral@dralegal.org</w:t>
            </w:r>
          </w:p>
        </w:tc>
      </w:tr>
      <w:tr w:rsidR="00A035DE" w:rsidRPr="001D1361" w14:paraId="14E5F63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F7997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DONAHUE, GALLAGHER, WOODS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C691F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OUGLAS CROSB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A8B9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05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2B12F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., 25th Flo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83CDD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7CCD2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D845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isa@donahue.com</w:t>
            </w:r>
          </w:p>
        </w:tc>
      </w:tr>
      <w:tr w:rsidR="00A035DE" w:rsidRPr="001D1361" w14:paraId="3D9B578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23F59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East Bay Childre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90CE7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ristin Mate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4D58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96-52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42C26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80 Swan Way, Suite 3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29614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85DBE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51F11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ristin.mateer@ebclo.org</w:t>
            </w:r>
          </w:p>
        </w:tc>
      </w:tr>
      <w:tr w:rsidR="00A035DE" w:rsidRPr="001D1361" w14:paraId="57E2FC0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798AC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East Bay Community Law Cent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CE62C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rtha Brow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B0BF7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48-404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AD26A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50 University Avenue, Suite 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B0648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E628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E748D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brown@ebclc.org</w:t>
            </w:r>
          </w:p>
        </w:tc>
      </w:tr>
      <w:tr w:rsidR="00A035DE" w:rsidRPr="001D1361" w14:paraId="1075FCBD" w14:textId="77777777" w:rsidTr="00A035DE">
        <w:trPr>
          <w:trHeight w:val="433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EABB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East Bay Family Defender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2D06B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liza Patte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66DA7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79-384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D8E91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12 Broadway, Suite 6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73F9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3634B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90BB8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liza@familydefender.org</w:t>
            </w:r>
          </w:p>
        </w:tc>
      </w:tr>
      <w:tr w:rsidR="00A035DE" w:rsidRPr="001D1361" w14:paraId="314C5B9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D8CF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First Amendment Project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C5C35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Green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296E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08-77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C3D04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736 Franklin St., 9th FL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1AA5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57EAD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D9F3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ap@thefirstamendment.org</w:t>
            </w:r>
          </w:p>
        </w:tc>
      </w:tr>
      <w:tr w:rsidR="00A035DE" w:rsidRPr="001D1361" w14:paraId="176C68EC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62446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Fitzgerald Abbott &amp; Beardsle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E65AF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arry Epstei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C76C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33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A5308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21 Broadway Fl 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4326B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0667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88B8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pstein@fablaw.com</w:t>
            </w:r>
          </w:p>
        </w:tc>
      </w:tr>
      <w:tr w:rsidR="00A035DE" w:rsidRPr="001D1361" w14:paraId="31B43F6D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01DAC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FITZGERALD ABBOTT &amp; BEARDSLE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331B9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arry Epstei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B5A5F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33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AD3DE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21 BROADWAY, 21ST FLO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2D089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B010E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854BA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pstein@fablaw.com</w:t>
            </w:r>
          </w:p>
        </w:tc>
      </w:tr>
      <w:tr w:rsidR="00A035DE" w:rsidRPr="001D1361" w14:paraId="3016EDF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F218C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Fred M Duman &amp; Asso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AE79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d M Dum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72DF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7-338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F898E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807 Castro Valley Blvd Fl 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0E586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61CDF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2679A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umanlaw@wenet.net</w:t>
            </w:r>
          </w:p>
        </w:tc>
      </w:tr>
      <w:tr w:rsidR="00A035DE" w:rsidRPr="001D1361" w14:paraId="4661A074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B3E9D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arcia DeWalt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1E66B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lariza Garci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569E1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4-776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FBD9F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01 Harrison Street, Suite 1100, Office No. 115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E6552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5E041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CF224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garcia@garciadewalt.com</w:t>
            </w:r>
          </w:p>
        </w:tc>
      </w:tr>
      <w:tr w:rsidR="00A035DE" w:rsidRPr="001D1361" w14:paraId="726B22E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556C9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arcia, Hernandez, Sawhney &amp; Bermudez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34A12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Jessica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cchihlini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16E7A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95-280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C2AC8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30 Broadway, Suite 17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61278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36759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4A96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cchialini@ghsblaw.com</w:t>
            </w:r>
          </w:p>
        </w:tc>
      </w:tr>
      <w:tr w:rsidR="00A035DE" w:rsidRPr="001D1361" w14:paraId="699C0E1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27AC6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ibbs &amp; Oliphant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D97D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eoffrey Gibb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87550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888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D57DF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00 Frank H. Ogawa Plaz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4DCB0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7215F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C1A9C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gibbs@gotolawfirm.com</w:t>
            </w:r>
          </w:p>
        </w:tc>
      </w:tr>
      <w:tr w:rsidR="00A035DE" w:rsidRPr="001D1361" w14:paraId="0AEDB04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D5626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ould &amp; Hah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2D897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n J Goul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FECDC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28-2229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2A273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801 Christie Ave # 38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2E1DA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335E0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A7F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w@gouldhahn.com</w:t>
            </w:r>
          </w:p>
        </w:tc>
      </w:tr>
      <w:tr w:rsidR="00A035DE" w:rsidRPr="001D1361" w14:paraId="456C9F1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9067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regory D Walk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D65C8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regory D Walk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A812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607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D54E8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1 Embarcadero W #1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327B9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BC34E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47900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walker@rawbw.com</w:t>
            </w:r>
          </w:p>
        </w:tc>
      </w:tr>
      <w:tr w:rsidR="00A035DE" w:rsidRPr="001D1361" w14:paraId="766B7475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2084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 Michael Bruck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83789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 Michael Bruck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B5524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4-62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22547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855 Doyle St # 1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0E6D9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8DE01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B983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mblaw@pacbell.net</w:t>
            </w:r>
          </w:p>
        </w:tc>
      </w:tr>
      <w:tr w:rsidR="00A035DE" w:rsidRPr="001D1361" w14:paraId="28B72AF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5F9DB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aapala, Thompson &amp; Abern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287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ven Aber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7FEDB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232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CFC47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39 Harrison Street, Suite 8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B12FF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89368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FD83D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bern@htalaw.com</w:t>
            </w:r>
          </w:p>
        </w:tc>
      </w:tr>
      <w:tr w:rsidR="00A035DE" w:rsidRPr="001D1361" w14:paraId="10394279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F916F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arding &amp; Associat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F38AA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hn E Hardi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1BF37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17-220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5866F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8 Mission Dr # 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73BF5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7F643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353B8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harding@hardinglaw.com</w:t>
            </w:r>
          </w:p>
        </w:tc>
      </w:tr>
      <w:tr w:rsidR="00A035DE" w:rsidRPr="001D1361" w14:paraId="4C43C00D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B7D7A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eywood G. Friedman, A Professional Cor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D9D8C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eywood G. Friedm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5DDE0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50-921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1A77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27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56DBE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3F427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60B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eywood@friedmanlawoffices.com</w:t>
            </w:r>
          </w:p>
        </w:tc>
      </w:tr>
      <w:tr w:rsidR="00A035DE" w:rsidRPr="001D1361" w14:paraId="6B39BA31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2B9EF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odge Law Firm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7F622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icole Hodg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E5FB0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69-366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C8C4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.O. Box 5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FEF50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B216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C482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odgend@aol.com</w:t>
            </w:r>
          </w:p>
        </w:tc>
      </w:tr>
      <w:tr w:rsidR="00A035DE" w:rsidRPr="001D1361" w14:paraId="1156D319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A8CD7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. Randall Casaus Investigation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DECB7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hn Casau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302C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209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992-788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170C2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41 Jackson Street #6, Oakland, C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39D95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536F5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E23D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rcinvestigations@hotmail.com</w:t>
            </w:r>
          </w:p>
        </w:tc>
      </w:tr>
      <w:tr w:rsidR="00A035DE" w:rsidRPr="001D1361" w14:paraId="44FAD19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ED1FE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ames G Schwartz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EEA9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mes G Schwartz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E59D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107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FA14A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901 Stoneridge Dr # 4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F637C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C7D97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ED845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inda@jgschwartz.com</w:t>
            </w:r>
          </w:p>
        </w:tc>
      </w:tr>
      <w:tr w:rsidR="00A035DE" w:rsidRPr="001D1361" w14:paraId="3DE86F0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47CC2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arvis, Fay &amp; Gibson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709BE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lare M. Gibso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1A110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38-14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B71F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55 12th Street Suite 163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20BED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6265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3957C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gibson@jarvisfay.com</w:t>
            </w:r>
          </w:p>
        </w:tc>
      </w:tr>
      <w:tr w:rsidR="00A035DE" w:rsidRPr="001D1361" w14:paraId="15C22C1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F8AA0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GPC, Business &amp; Corporate Law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E93E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mes H Gulseth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9CA67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96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ABCB4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000 Hopyard Rd., Ste. 4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209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BDD1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6E766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gulseth@jgpc.com</w:t>
            </w:r>
          </w:p>
        </w:tc>
      </w:tr>
      <w:tr w:rsidR="00A035DE" w:rsidRPr="001D1361" w14:paraId="6F0D4510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21FE7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ohn F Lewma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2BF71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hn F Lewm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B321B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2-837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216D0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9510 Paseo Padre Pkwy # 19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618A6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08576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0EFD0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lewman@flash.net</w:t>
            </w:r>
          </w:p>
        </w:tc>
      </w:tr>
      <w:tr w:rsidR="00A035DE" w:rsidRPr="001D1361" w14:paraId="7E4C152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1F630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ohn Kitta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2628A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hn N Kitt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F2824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7-799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7CE86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9560 Stevenson Pl # 2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CDF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409BE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A955C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kitta@aol.com</w:t>
            </w:r>
          </w:p>
        </w:tc>
      </w:tr>
      <w:tr w:rsidR="00A035DE" w:rsidRPr="001D1361" w14:paraId="4031D4A3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D5121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John R Mc Dougall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233BB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hn R Mc Dougal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B5D88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9-089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3FB99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041 Bancroft Way # 20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BF787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7D90A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23103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hnmcdougall@earthlink.net</w:t>
            </w:r>
          </w:p>
        </w:tc>
      </w:tr>
      <w:tr w:rsidR="00A035DE" w:rsidRPr="001D1361" w14:paraId="1225D320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B7561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Judy Law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w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6DB6B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udy Law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089EC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5-425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C0B0A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315 College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46E25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67243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E5136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LawJD@aol.com</w:t>
            </w:r>
          </w:p>
        </w:tc>
      </w:tr>
      <w:tr w:rsidR="00A035DE" w:rsidRPr="001D1361" w14:paraId="78EF711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21266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ulia Donoho, AIA, Esq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CB049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ulia Donoho, AIA, Esq.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7C50D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707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9-411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368AE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6550 Whitn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7C3D6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4C5EC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DCC14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donoho@legalconstructs.com</w:t>
            </w:r>
          </w:p>
        </w:tc>
      </w:tr>
      <w:tr w:rsidR="00A035DE" w:rsidRPr="001D1361" w14:paraId="4E7C684F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D3922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ulie Morri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9B68A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ulie Morri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0A406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651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56A88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653 11th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8C4A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1EEC7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63A34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uliemor@earthlink.net</w:t>
            </w:r>
          </w:p>
        </w:tc>
      </w:tr>
      <w:tr w:rsidR="00A035DE" w:rsidRPr="001D1361" w14:paraId="4AC57D5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BA866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King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ing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&amp;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ishleder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2DFE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niel Ki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1398F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74-433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E15BC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 # 8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8BE0A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353E7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A9CA5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net@kkflaw.net</w:t>
            </w:r>
          </w:p>
        </w:tc>
      </w:tr>
      <w:tr w:rsidR="00A035DE" w:rsidRPr="001D1361" w14:paraId="32D401C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677DB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King Snell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ldwurm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&amp; Fox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4E343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nard M Ki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35E2F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0-577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5023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9650 Liberty St # 4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7DFB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5336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612B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arneyesq@hotmail.com</w:t>
            </w:r>
          </w:p>
        </w:tc>
      </w:tr>
      <w:tr w:rsidR="00A035DE" w:rsidRPr="001D1361" w14:paraId="1FCE132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5508E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Knox &amp; Ross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438F6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Zachary Knox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E194E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40-526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1A08C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661 Grand Ave, Suite 2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D0AB1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406C8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90EC8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zaknox@knoxrosslaw.com</w:t>
            </w:r>
          </w:p>
        </w:tc>
      </w:tr>
      <w:tr w:rsidR="00A035DE" w:rsidRPr="001D1361" w14:paraId="51ABAE1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C2073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Knox Ricksen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9C152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Thomas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aysse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E49E9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5-25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A5A2E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1300 Clay Street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5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678F1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EA876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587C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ef@knoxricksen.com</w:t>
            </w:r>
          </w:p>
        </w:tc>
      </w:tr>
      <w:tr w:rsidR="00A035DE" w:rsidRPr="001D1361" w14:paraId="715D4FB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43299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Kornfield Paul &amp; Nyberg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9F28E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ric A. Nyber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F1BFD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10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5ABB9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 # 267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DA25D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EB124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9383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.nyberg@kornfieldlaw.com</w:t>
            </w:r>
          </w:p>
        </w:tc>
      </w:tr>
      <w:tr w:rsidR="00A035DE" w:rsidRPr="001D1361" w14:paraId="469792F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C82E3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Krech &amp; Col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A1F53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illiam P Col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49BEE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5909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2EC33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11 Telegraph Ave # 1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051B5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F7593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27313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pcole@mindspring.com</w:t>
            </w:r>
          </w:p>
        </w:tc>
      </w:tr>
      <w:tr w:rsidR="00A035DE" w:rsidRPr="001D1361" w14:paraId="0B60A145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EF2B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fayette &amp; Kumagai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588F2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ary Lafayett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8A64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7-46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8FED3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0 Clay Street, Suite 8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8B9D9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29581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25209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lafayette@lkclaw.com</w:t>
            </w:r>
          </w:p>
        </w:tc>
      </w:tr>
      <w:tr w:rsidR="00A035DE" w:rsidRPr="001D1361" w14:paraId="4A2CBF0D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17881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ke Merritt Professional Of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CBD0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rnest Clark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017D3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010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2EAAB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80 Grand Ave # 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58C7C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F4593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E35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rnstclark@aol.com</w:t>
            </w:r>
          </w:p>
        </w:tc>
      </w:tr>
      <w:tr w:rsidR="00A035DE" w:rsidRPr="001D1361" w14:paraId="001104D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AA33D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ura R Speas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93519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ura R Speas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AEC8B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69-855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5684F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700 Edgewater Dr #14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38074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7CA2F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85761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ura@speaselaw.com</w:t>
            </w:r>
          </w:p>
        </w:tc>
      </w:tr>
      <w:tr w:rsidR="00A035DE" w:rsidRPr="001D1361" w14:paraId="00C864E9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3587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Barbara F. Gree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9595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arbara Gree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55BE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8-797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22E6B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2762 Main S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9A66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710EB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4F3C4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reenfay@sbcglobal.net</w:t>
            </w:r>
          </w:p>
        </w:tc>
      </w:tr>
      <w:tr w:rsidR="00A035DE" w:rsidRPr="001D1361" w14:paraId="19D47DEF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D3EE7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Carolyn Douthat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6F874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rolyn Douthat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A5511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537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2410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725 6th Avenu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95483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FFF38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2EF0B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douthat@sbcglobal.net</w:t>
            </w:r>
          </w:p>
        </w:tc>
      </w:tr>
      <w:tr w:rsidR="00A035DE" w:rsidRPr="001D1361" w14:paraId="5EADAA31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F0062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David Sternfeld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29C9B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Sternfel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2C0B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801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B0096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20 Third St., Suite 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66541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3F63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9F8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@sternfeldlaw.com</w:t>
            </w:r>
          </w:p>
        </w:tc>
      </w:tr>
      <w:tr w:rsidR="00A035DE" w:rsidRPr="001D1361" w14:paraId="75A1BE7A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66FEB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Law Office of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.</w:t>
            </w: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.Walsh</w:t>
            </w:r>
            <w:proofErr w:type="spellEnd"/>
            <w:proofErr w:type="gram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47191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vangeline A Walsh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9B247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933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27BD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56 Eighth S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E4B63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2EA1F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092A1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awalsh@cccba.org</w:t>
            </w:r>
          </w:p>
        </w:tc>
      </w:tr>
      <w:tr w:rsidR="00A035DE" w:rsidRPr="001D1361" w14:paraId="556ACB35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1538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Gary Grimm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2AE23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ary Grimm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3439E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8-414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9D62E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30 Vine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7FC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D3759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413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grimm@garygrimmlaw.com</w:t>
            </w:r>
          </w:p>
        </w:tc>
      </w:tr>
      <w:tr w:rsidR="00A035DE" w:rsidRPr="001D1361" w14:paraId="4CA53753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029E0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Heather Chang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7529F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eather Cha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D8B8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0-407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30040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5032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oodminster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a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167C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6B21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A817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eather.chang@gmail.com</w:t>
            </w:r>
          </w:p>
        </w:tc>
      </w:tr>
      <w:tr w:rsidR="00A035DE" w:rsidRPr="001D1361" w14:paraId="1EFA543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48527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Ilana Koh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90FEA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lana Koh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86B2C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9-303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8528C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601C Blanding Ave #3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7B164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1207B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BEEF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kohn@ilanakohnlaw.com</w:t>
            </w:r>
          </w:p>
        </w:tc>
      </w:tr>
      <w:tr w:rsidR="00A035DE" w:rsidRPr="001D1361" w14:paraId="7A1649ED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7D8C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James E. Latim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73F41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mes Latim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6911B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655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D98C2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70 Broadway, Suite 5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E157C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F24BC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53133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latimer@latimerlaw.com</w:t>
            </w:r>
          </w:p>
        </w:tc>
      </w:tr>
      <w:tr w:rsidR="00A035DE" w:rsidRPr="001D1361" w14:paraId="7B35FB8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1EF4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Jeffery D. Trowbridg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9584A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ff Trowbridg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0F95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3-53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EAE3A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80 Grand Avenue, Suite 15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2B51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D92C8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8E82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ffery.D.Trowbridge@gmail.com</w:t>
            </w:r>
          </w:p>
        </w:tc>
      </w:tr>
      <w:tr w:rsidR="00A035DE" w:rsidRPr="001D1361" w14:paraId="616C22A5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FF6E3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 of Laura J. Spano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341DB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ura Spano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64678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0-962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E5219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075 Papazian Way, Suite 10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45FBB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D56F5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1E609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ura@spanogroup.com</w:t>
            </w:r>
          </w:p>
        </w:tc>
      </w:tr>
      <w:tr w:rsidR="00A035DE" w:rsidRPr="001D1361" w14:paraId="062B6D78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7A111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Law Office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fJewell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rgleroad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EDC66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JEWELL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rgleroad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1B96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9-581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2B00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090 B St., No. 10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7725C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F1101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03499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wellhargleroad@mac.com</w:t>
            </w:r>
          </w:p>
        </w:tc>
      </w:tr>
      <w:tr w:rsidR="00A035DE" w:rsidRPr="001D1361" w14:paraId="755A90ED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1343E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s of Daniel Leah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FB37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niel Leah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34432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85-862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0028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31 Howard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2246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IED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042E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13A98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niel@leahylawoffices.com</w:t>
            </w:r>
          </w:p>
        </w:tc>
      </w:tr>
      <w:tr w:rsidR="00A035DE" w:rsidRPr="001D1361" w14:paraId="43DD1243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76D6D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S OF EARL L. JANG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1D1B5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ARL JIA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AE067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2-866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3B99E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9111 PASEO PADRE PARKWAY #22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8B875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D2C67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151BE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LJIANG@PACBELL.NET</w:t>
            </w:r>
          </w:p>
        </w:tc>
      </w:tr>
      <w:tr w:rsidR="00A035DE" w:rsidRPr="001D1361" w14:paraId="0851D749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1272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s of Jason A. Cla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CEC4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son A. Cla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4B141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04-177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4F0F4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010 Grayson St., Suite 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09C4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C434B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26748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son@jclaylaw.com</w:t>
            </w:r>
          </w:p>
        </w:tc>
      </w:tr>
      <w:tr w:rsidR="00A035DE" w:rsidRPr="001D1361" w14:paraId="04D1DB2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BCB6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s of Lisa D. Will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AD7D2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isa Will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A834A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4-102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F9274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820 Stoneridge Mall Road, Suite 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4167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BDFCD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998D6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DWills@aol.com</w:t>
            </w:r>
          </w:p>
        </w:tc>
      </w:tr>
      <w:tr w:rsidR="00A035DE" w:rsidRPr="001D1361" w14:paraId="60C857C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D1DB8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aw Offices of Patricia A. Scott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E060A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ia Scott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E930F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35-876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0751F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233 Santa Clara Avenu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E01DF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EB41A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42C69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iascottlaw@gmail.com</w:t>
            </w:r>
          </w:p>
        </w:tc>
      </w:tr>
      <w:tr w:rsidR="00A035DE" w:rsidRPr="001D1361" w14:paraId="0F29145A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DD5D58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52B4D6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F0549A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EA7B9B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948CC0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E8785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5E928D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  <w:tr w:rsidR="00A035DE" w:rsidRPr="001D1361" w14:paraId="0C40662E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FE6E1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egal Research Associat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D2B82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chard William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EEBE4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1-827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680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31 B Street, #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6AB5B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CAA67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113C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chwilliams@lranet.com</w:t>
            </w:r>
          </w:p>
        </w:tc>
      </w:tr>
      <w:tr w:rsidR="00A035DE" w:rsidRPr="001D1361" w14:paraId="49E3661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9C9E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Leonard Carder &amp; Natha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7DFE2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my Lam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8CB19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2-0169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8656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30 Broadway # 14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A053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B4A9E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E6735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@leonardcarder.com</w:t>
            </w:r>
          </w:p>
        </w:tc>
      </w:tr>
      <w:tr w:rsidR="00A035DE" w:rsidRPr="001D1361" w14:paraId="42B87E80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D11F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ewis, Feinberg, Renaker &amp; Ja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A04E1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ffrey Lewi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0E6E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682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07133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30 Broadway, Suite 18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7A1DD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D8C08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5E4CE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lewis@lewisfeinberg.com</w:t>
            </w:r>
          </w:p>
        </w:tc>
      </w:tr>
      <w:tr w:rsidR="00A035DE" w:rsidRPr="001D1361" w14:paraId="59FE145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9CC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excel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9153F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ancy A. Hunek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501A7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2-565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14A7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65 Kenmore Avenu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591A0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9426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84856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huneke@comcast.net</w:t>
            </w:r>
          </w:p>
        </w:tc>
      </w:tr>
      <w:tr w:rsidR="00A035DE" w:rsidRPr="001D1361" w14:paraId="67CB5F3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5FEEC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itigation Cost Management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573A1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ary Greenfiel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5BF48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155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C16C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 # 14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60324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7664A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11D3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greenfield@litcost.com</w:t>
            </w:r>
          </w:p>
        </w:tc>
      </w:tr>
      <w:tr w:rsidR="00A035DE" w:rsidRPr="001D1361" w14:paraId="2C7043BA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10815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Louis J Goodma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3EE7E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uis J Goodm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5482E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2-909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FDA6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90 B St # 30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DB091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F8CFD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4A10B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jgoodman@yahoo.com</w:t>
            </w:r>
          </w:p>
        </w:tc>
      </w:tr>
      <w:tr w:rsidR="00A035DE" w:rsidRPr="001D1361" w14:paraId="4FC7F77A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E30B1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M Alieu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scandari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2D470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. ALIEU ISCANDARI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0996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3-797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CF574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13 A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3383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A0B3D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20A78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iscandari@aol.com</w:t>
            </w:r>
          </w:p>
        </w:tc>
      </w:tr>
      <w:tr w:rsidR="00A035DE" w:rsidRPr="001D1361" w14:paraId="55652F8C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6DF2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arcia L. Meyer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08FA3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rcia Meyer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301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3-783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C1FF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429 Scout Roa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347D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CB57E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F8DDE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lmeyers@sbcglobal.net</w:t>
            </w:r>
          </w:p>
        </w:tc>
      </w:tr>
      <w:tr w:rsidR="00A035DE" w:rsidRPr="001D1361" w14:paraId="13275A7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DDDEC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arion's Inn Law Firm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B87F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rk A Pall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0666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677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9651F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11 Telegraph Ave # 70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D35FF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16AFB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6030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p@marionsinn.com</w:t>
            </w:r>
          </w:p>
        </w:tc>
      </w:tr>
      <w:tr w:rsidR="00A035DE" w:rsidRPr="001D1361" w14:paraId="25F0B4A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C5896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ark D Poniatowski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35F56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rk D Poniatowski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149CA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1-87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CB896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811 Castro Valley Blvd # 20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62946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E4DDE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22E67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onlaw@ponlaw.com</w:t>
            </w:r>
          </w:p>
        </w:tc>
      </w:tr>
      <w:tr w:rsidR="00A035DE" w:rsidRPr="001D1361" w14:paraId="206EB565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4F5EC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atthew J Dunca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F4F38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tthew J Dunc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2E809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9-831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07194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516 Oak St # 2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2D55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9FA10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F27B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duncan225@aol.com</w:t>
            </w:r>
          </w:p>
        </w:tc>
      </w:tr>
      <w:tr w:rsidR="00A035DE" w:rsidRPr="001D1361" w14:paraId="4E578772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319C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atthew Spielberg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495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tthew Spielber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281D3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6-575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F5153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1855 Redwood R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3C3AE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AC417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57C61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spielberg@mindspring.com</w:t>
            </w:r>
          </w:p>
        </w:tc>
      </w:tr>
      <w:tr w:rsidR="00A035DE" w:rsidRPr="001D1361" w14:paraId="37E9CB2B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F3FCA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ax Cline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305D2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x Clin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72436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4-806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90ED5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0 Clay St # 6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EEB09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F8BC4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B2D6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x@maxcline.com</w:t>
            </w:r>
          </w:p>
        </w:tc>
      </w:tr>
      <w:tr w:rsidR="00A035DE" w:rsidRPr="001D1361" w14:paraId="196815D9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24090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C NICHOLS, RANDICK, O'DEA, ET AL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7B84F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ESLIE BAXT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AA05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0-37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A5AC0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000 HOPYARD RD., STE 4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C6570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05550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9BC1D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neuhart@randicklaw.com</w:t>
            </w:r>
          </w:p>
        </w:tc>
      </w:tr>
      <w:tr w:rsidR="00A035DE" w:rsidRPr="001D1361" w14:paraId="0EBDDB5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1AD6E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ediatio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B3818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arbara S Bryant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7C426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35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0C2BA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92 Ninth Street, Suite 3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F3956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B6CA2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56C0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sbryant@pacbell.net</w:t>
            </w:r>
          </w:p>
        </w:tc>
      </w:tr>
      <w:tr w:rsidR="00A035DE" w:rsidRPr="001D1361" w14:paraId="3AB01BB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94D5E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ediation Law Offices of Claudia M. Viera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DDC5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laudia Vier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D774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93-711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0644E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18 St Charles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8DFE6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66716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18E25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vieramediation.com</w:t>
            </w:r>
          </w:p>
        </w:tc>
      </w:tr>
      <w:tr w:rsidR="00A035DE" w:rsidRPr="001D1361" w14:paraId="351A4FA5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241BD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Michael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orshkind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4CD13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Michael I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orshkind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02D0B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53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EF7D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418 Lakeside D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46E5D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EB86A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99749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dorshkind@aol.com</w:t>
            </w:r>
          </w:p>
        </w:tc>
      </w:tr>
      <w:tr w:rsidR="00A035DE" w:rsidRPr="001D1361" w14:paraId="1CB9BDAA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6E4CC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ichael Gardner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842DF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chael A Gardn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4DF2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482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51ED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1 Kaiser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z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# 146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19DD8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5344A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7E7E2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g@pacbell.net</w:t>
            </w:r>
          </w:p>
        </w:tc>
      </w:tr>
      <w:tr w:rsidR="00A035DE" w:rsidRPr="001D1361" w14:paraId="1CC77A7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DD80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orton Lulofs &amp; Wood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58A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rry Lulof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D9FB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552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8CCFA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80 Grand Ave # 15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068A8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FDA04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FBB7C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elulofs@mlwlaw.com</w:t>
            </w:r>
          </w:p>
        </w:tc>
      </w:tr>
      <w:tr w:rsidR="00A035DE" w:rsidRPr="001D1361" w14:paraId="6D39AA1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2AB4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ullen &amp; Filippi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62BB6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rol Powel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BB759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153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9B1D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55 12th Street, Suite 20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CCE12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E5DD4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668CF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powell@mulfil.com</w:t>
            </w:r>
          </w:p>
        </w:tc>
      </w:tr>
      <w:tr w:rsidR="00A035DE" w:rsidRPr="001D1361" w14:paraId="11F78C2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3F9C4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Myra S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tzman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5A70B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Myra S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tzman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A2BCB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8-022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2DFCE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0 Clay St., Suite 6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4C676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80F2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D9DCC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eri@capitalva.com</w:t>
            </w:r>
          </w:p>
        </w:tc>
      </w:tr>
      <w:tr w:rsidR="00A035DE" w:rsidRPr="001D1361" w14:paraId="6AE0822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C836B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Narayan Travelstead, P.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E7EB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im Travelstea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31A3D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65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03-015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66956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901 Stoneridge Drive, Suite 2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7EF37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E6AD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6612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.travelstead@narayantravelstead.com</w:t>
            </w:r>
          </w:p>
        </w:tc>
      </w:tr>
      <w:tr w:rsidR="00A035DE" w:rsidRPr="001D1361" w14:paraId="71C6D11D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EE013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astich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aw, a Professional Corporatio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B155F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Summer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astich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3B233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4-421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C3E4C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341 Derby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2D802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9A901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97A5F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ummer@nastichlaw.com</w:t>
            </w:r>
          </w:p>
        </w:tc>
      </w:tr>
      <w:tr w:rsidR="00A035DE" w:rsidRPr="001D1361" w14:paraId="447546A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51445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National Center for Youth Law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B697C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sse Hahne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E9FB6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5-809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F2C5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05 - 14th Street, 15th Flo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33B70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0169B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40CFE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hahnel@youthlaw.org</w:t>
            </w:r>
          </w:p>
        </w:tc>
      </w:tr>
      <w:tr w:rsidR="00A035DE" w:rsidRPr="001D1361" w14:paraId="5217D9CA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25790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One Legal, In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A09FA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Peggy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and'Heur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1A175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5-31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E7BF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84 13th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662E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6D569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A0BA4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eggy@onelegal.com</w:t>
            </w:r>
          </w:p>
        </w:tc>
      </w:tr>
      <w:tr w:rsidR="00A035DE" w:rsidRPr="001D1361" w14:paraId="1C827DC3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AEE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Oppenheimer Investigations Group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706A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my Oppenheim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A25C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93-421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2E9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878 Spruce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4FF17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EE9FF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CBD9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my@oiglaw.com</w:t>
            </w:r>
          </w:p>
        </w:tc>
      </w:tr>
      <w:tr w:rsidR="00A035DE" w:rsidRPr="001D1361" w14:paraId="05126083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1F59E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Orbach Huff &amp; Henderson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Lp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C82E3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hilip Henderso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A191C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999-790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634A8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6200 Stoneridge Mall Road, Suite 2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2FDE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715E4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3AF69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henderson@ohshlaw.com</w:t>
            </w:r>
          </w:p>
        </w:tc>
      </w:tr>
      <w:tr w:rsidR="00A035DE" w:rsidRPr="001D1361" w14:paraId="352022B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0D45C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anos Lagos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3AA2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nos Lago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6601D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0-407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616A2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5032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oodminster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3213F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33B9D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6CB31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noslagos@aol.com</w:t>
            </w:r>
          </w:p>
        </w:tc>
      </w:tr>
      <w:tr w:rsidR="00A035DE" w:rsidRPr="001D1361" w14:paraId="6EC7FDF1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E1D09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atricia Crumple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0C8E4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ia Crumpl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BABD3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5-053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AB4C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90 Concannon Blvd., Bldg. 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F664F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8BA7A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AA99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crumpley@netvista.net</w:t>
            </w:r>
          </w:p>
        </w:tc>
      </w:tr>
      <w:tr w:rsidR="00A035DE" w:rsidRPr="001D1361" w14:paraId="41885CC5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65FC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atrick Campbell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8FCD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k Campbel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D75D5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377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25601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70 Broadway #1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E56CF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92023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6AF01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cc@mindspring.com</w:t>
            </w:r>
          </w:p>
        </w:tc>
      </w:tr>
      <w:tr w:rsidR="00A035DE" w:rsidRPr="001D1361" w14:paraId="2E37832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5BCBE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atton Wolan Carlise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AB458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ven Wol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97EE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987-757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AFA6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13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821A3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3378C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AD663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wolan@pwc-law.com</w:t>
            </w:r>
          </w:p>
        </w:tc>
      </w:tr>
      <w:tr w:rsidR="00A035DE" w:rsidRPr="001D1361" w14:paraId="2ECB3597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B059D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aul Z Goldma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72AC8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ul Z Goldm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51655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2-23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A9EAE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90 B St # 10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A5D5D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099A3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6DBBD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ttorney@paulgoldman-lawoffices.com</w:t>
            </w:r>
          </w:p>
        </w:tc>
      </w:tr>
      <w:tr w:rsidR="00A035DE" w:rsidRPr="001D1361" w14:paraId="56695576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D3B49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Pete French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C359A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ete French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520A0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9-824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5732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065 A St # 2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453CF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09CA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C7ADF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pfrench@pacbell.net</w:t>
            </w:r>
          </w:p>
        </w:tc>
      </w:tr>
      <w:tr w:rsidR="00A035DE" w:rsidRPr="001D1361" w14:paraId="2595400B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00785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eter Mac Donald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149D3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eter Mac Donal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FD5A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2-019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14CBA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00 Main St # 2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D67B6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49B47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9D88C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macdonald@macdonaldlaw.net</w:t>
            </w:r>
          </w:p>
        </w:tc>
      </w:tr>
      <w:tr w:rsidR="00A035DE" w:rsidRPr="001D1361" w14:paraId="3C412356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C6A2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ollack &amp; Davis,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4AD98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rry Pollack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86C71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8-40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906AB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04 Solano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59B7A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E77A1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43272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pollack@pollackdavis.com</w:t>
            </w:r>
          </w:p>
        </w:tc>
      </w:tr>
      <w:tr w:rsidR="00A035DE" w:rsidRPr="001D1361" w14:paraId="266CF389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F567D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ulley &amp; Cohen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9E90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arren Pull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5C6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45-468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60D6F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30 Broadway, #17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2365B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013EB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CF153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pulley@pulleycohen.com</w:t>
            </w:r>
          </w:p>
        </w:tc>
      </w:tr>
      <w:tr w:rsidR="00A035DE" w:rsidRPr="001D1361" w14:paraId="4887AED0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C7967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ankin, Shuey, Ranucci, Mintz, Lampasona &amp; Reynolds, A P. 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E499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Shu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E701D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392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3D959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030 Franklin Street, 6th Flo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A022C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625E1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BF9A1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huey@rankinlaw.com</w:t>
            </w:r>
          </w:p>
        </w:tc>
      </w:tr>
      <w:tr w:rsidR="00A035DE" w:rsidRPr="001D1361" w14:paraId="64FF1360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4A337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egis J Aman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A4FDC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egis J Aman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A9635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71-778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54A73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1328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ecoto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Rd # 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9EF18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A54D2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8E452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egamann@pacbell.net</w:t>
            </w:r>
          </w:p>
        </w:tc>
      </w:tr>
      <w:tr w:rsidR="00A035DE" w:rsidRPr="001D1361" w14:paraId="36880293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7248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enne Sloan Holtzman Sakai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6193B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harles Sakai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6D3F5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995-58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4586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54-A Solano Avenu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60592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BAN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49496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9176D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sakai@publiclawgroup.com</w:t>
            </w:r>
          </w:p>
        </w:tc>
      </w:tr>
      <w:tr w:rsidR="00A035DE" w:rsidRPr="001D1361" w14:paraId="0024279B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D7824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ichard L Ferguson, A Prof. Co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AE364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chard L Ferguso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6478F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148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81604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85 Grand Ave # 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7D87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172D8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3B9DD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LFerguson@aol.com</w:t>
            </w:r>
          </w:p>
        </w:tc>
      </w:tr>
      <w:tr w:rsidR="00A035DE" w:rsidRPr="001D1361" w14:paraId="1AC3D67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1008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ichard, Thorson, Graves &amp; Royer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FC5A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niel Grave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ECE8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8-316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E6EF4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80 Grand Avenue, Suite 3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77005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4D94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F7B2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n@rtgrlaw.com</w:t>
            </w:r>
          </w:p>
        </w:tc>
      </w:tr>
      <w:tr w:rsidR="00A035DE" w:rsidRPr="001D1361" w14:paraId="3490B2E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76A8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OBERT E. BREECK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8E619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OBERT BREECK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4369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44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3BC60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40 GRAND AVE. SUITE 4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29FDD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FC5AD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3642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ob@breeckerlaw.com</w:t>
            </w:r>
          </w:p>
        </w:tc>
      </w:tr>
      <w:tr w:rsidR="00A035DE" w:rsidRPr="001D1361" w14:paraId="4CD7E41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2D35D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obert G Heywood, Prof Cor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8649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obert Heywoo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B7874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485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CDEF9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70 Broadway, Suite 9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6D0ED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DECF5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5298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obert@rheywoodlaw.com</w:t>
            </w:r>
          </w:p>
        </w:tc>
      </w:tr>
      <w:tr w:rsidR="00A035DE" w:rsidRPr="001D1361" w14:paraId="6004A791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56D08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obert V Winkler Law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899F8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obert D Winkl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A06D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7-340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A619B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883 E 14th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3440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5722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18F89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INKLERESQ@AOL.COM</w:t>
            </w:r>
          </w:p>
        </w:tc>
      </w:tr>
      <w:tr w:rsidR="00A035DE" w:rsidRPr="001D1361" w14:paraId="707B64E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9D5E2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Root &amp; </w:t>
            </w: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ebound</w:t>
            </w:r>
            <w:proofErr w:type="gram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3227B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homas Alexand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2B0CC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9-466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96BC1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730 Franklin Street, Suite 3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BB5B6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AD96F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847B4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homas@rootandrebound.org</w:t>
            </w:r>
          </w:p>
        </w:tc>
      </w:tr>
      <w:tr w:rsidR="00A035DE" w:rsidRPr="001D1361" w14:paraId="01854BD7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DBF97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ack Rosendin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FF3A8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na Sack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7437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6-22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873AB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ne Kaiser Plaza, Suite 3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E4316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49369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BFC2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s@sackrosendin.com</w:t>
            </w:r>
          </w:p>
        </w:tc>
      </w:tr>
      <w:tr w:rsidR="00A035DE" w:rsidRPr="001D1361" w14:paraId="4B00475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B310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haw, Jacobsmeyer, Crain Claffe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549CA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chard Jacobsmey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B9B0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45-717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46160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75 - 14th St. #5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C812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70863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D93CD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kejacobsmeyer@shawlaw.org</w:t>
            </w:r>
          </w:p>
        </w:tc>
      </w:tr>
      <w:tr w:rsidR="00A035DE" w:rsidRPr="001D1361" w14:paraId="59EE872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BEC8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herman &amp; Fell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2376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usan Fell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46E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2-322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C48F7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70 Broadway # 9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BFDF6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EA6E3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92771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herfelsf@aol.com</w:t>
            </w:r>
          </w:p>
        </w:tc>
      </w:tr>
      <w:tr w:rsidR="00A035DE" w:rsidRPr="001D1361" w14:paraId="528A10E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C4403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taley Jobson &amp; Wetherell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E004F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hane For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2AB3F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075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480FB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776 Stoneridge Mall Rd # 3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8E827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2F090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7A6BE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davis@sjf-familylaw.com</w:t>
            </w:r>
          </w:p>
        </w:tc>
      </w:tr>
      <w:tr w:rsidR="00A035DE" w:rsidRPr="001D1361" w14:paraId="3ED27FD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B81AC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tan Lockhart Law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E742F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an Lockhart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00EA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8-180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296D6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306 Central Ave Ste 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56012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77D43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153D0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anlockhart@gmail.com</w:t>
            </w:r>
          </w:p>
        </w:tc>
      </w:tr>
      <w:tr w:rsidR="00A035DE" w:rsidRPr="001D1361" w14:paraId="309BE96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7E6C2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tephen M Kas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0754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phen M Kas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353D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3-877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94B4E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 #13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ED41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F143C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C235E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ve@kass.net</w:t>
            </w:r>
          </w:p>
        </w:tc>
      </w:tr>
      <w:tr w:rsidR="00A035DE" w:rsidRPr="001D1361" w14:paraId="29BB3680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566E4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teven Jacobs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D2AEA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ven Jacob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823FD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944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D7DD6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4895 E. 14th St. # 39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56224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6D872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E6FE6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j@stevenjacobsbk.com</w:t>
            </w:r>
          </w:p>
        </w:tc>
      </w:tr>
      <w:tr w:rsidR="00A035DE" w:rsidRPr="001D1361" w14:paraId="4B2419A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2687F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anya R. Meyers, Attorne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3BFDA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anya Meyer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7EDC7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90-083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DC912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8857 Bay Heights Roa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BA644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5FE7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1EF8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meyers@tanyameyerslaw.com</w:t>
            </w:r>
          </w:p>
        </w:tc>
      </w:tr>
      <w:tr w:rsidR="00A035DE" w:rsidRPr="001D1361" w14:paraId="26D4A2E1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FA3D1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erry D Bull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06987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erry D Bull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14B3E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429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74D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418 Lakeside D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A25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D595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88453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</w:tr>
      <w:tr w:rsidR="00A035DE" w:rsidRPr="001D1361" w14:paraId="020DE529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795F4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esting AB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4973A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ouse Mick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E6720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1-55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B0943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21 Oak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3B60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DA605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AFB05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usan.Wewetzer@acgov.org</w:t>
            </w:r>
          </w:p>
        </w:tc>
      </w:tr>
      <w:tr w:rsidR="00A035DE" w:rsidRPr="001D1361" w14:paraId="536346DD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1D15A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he Narayan Law Firm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4BDF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dhana Naray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88F88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535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B37C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4301 Southland Drive, Suite 212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A9233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870D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CE822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arayanlaw@narayanlaw.com</w:t>
            </w:r>
          </w:p>
        </w:tc>
      </w:tr>
      <w:tr w:rsidR="00A035DE" w:rsidRPr="001D1361" w14:paraId="04FB243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A2778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he Nieves Law Firm, AP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CF8D4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-Anna Nieve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6C52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79-7549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AAE94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0 Franklin Street #2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C3BC6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0A2E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7253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elp@thenieveslawfirm.com</w:t>
            </w:r>
          </w:p>
        </w:tc>
      </w:tr>
      <w:tr w:rsidR="00A035DE" w:rsidRPr="001D1361" w14:paraId="7B557602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A83FA6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9E8099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B83763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31A795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F6D812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CBF55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8F08E8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  <w:tr w:rsidR="00A035DE" w:rsidRPr="001D1361" w14:paraId="0ED5078C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9D20B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ouchstone Environmental In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FDCFC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n F Elliott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19967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1-979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AED09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49 15th St # 3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84030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74C76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13C76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ei@ix.netcom.com</w:t>
            </w:r>
          </w:p>
        </w:tc>
      </w:tr>
      <w:tr w:rsidR="00A035DE" w:rsidRPr="001D1361" w14:paraId="46E8E99C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8F2C8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ubman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ABE0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Tubm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E541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79-8839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ACF79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56 8th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3DBC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34809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3727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ubmanlaw@gmail.com</w:t>
            </w:r>
          </w:p>
        </w:tc>
      </w:tr>
      <w:tr w:rsidR="00A035DE" w:rsidRPr="001D1361" w14:paraId="47AC675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56E4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Usher Law Group, P.C.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78CE5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harlene Usher L.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91FD2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877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8-743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A8ED6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0 Clay Street, Suite 5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A8390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A156C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8AECD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lusher@usherlawgroup.com</w:t>
            </w:r>
          </w:p>
        </w:tc>
      </w:tr>
      <w:tr w:rsidR="00A035DE" w:rsidRPr="001D1361" w14:paraId="6DD59864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65F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Valencia &amp; Wilberding &amp; Romero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8FA59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onald Valenci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CF6BB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13-837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65171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7677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port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St, Suite 5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48B2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CA316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D7048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valencia@vandw.com</w:t>
            </w:r>
          </w:p>
        </w:tc>
      </w:tr>
      <w:tr w:rsidR="00A035DE" w:rsidRPr="001D1361" w14:paraId="4F991ADD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41D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Van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ermyden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Maddux Law Corporatio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197FC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nnifer Maguir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4731D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16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9-240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508C7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01 Harrison Street, Suite 1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2A101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B73DA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53BE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mm@vmlawcorp.com</w:t>
            </w:r>
          </w:p>
        </w:tc>
      </w:tr>
      <w:tr w:rsidR="00A035DE" w:rsidRPr="001D1361" w14:paraId="32E3B51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85E5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Veres Reed &amp; Ver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38D39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rol Veres Ree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1A8F2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4-182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F31E6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871 Piedmont Ave # 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E1BDE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EAC5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658D1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cdr@pacbell.net</w:t>
            </w:r>
          </w:p>
        </w:tc>
      </w:tr>
      <w:tr w:rsidR="00A035DE" w:rsidRPr="001D1361" w14:paraId="6B1D94D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A7944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iley Price &amp; Radulovich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F0BFA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seph Wil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F59C0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7-281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6E6B2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1 Marina Village Pkwy # 3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1208D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E91C9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FB489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wiley@wprlaw.com</w:t>
            </w:r>
          </w:p>
        </w:tc>
      </w:tr>
      <w:tr w:rsidR="00A035DE" w:rsidRPr="001D1361" w14:paraId="20A6718F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E4B65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ilma R K Rad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34936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ilma R K Rad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07C82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7-667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69C6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70 Santa Clara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FA9D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852D9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32384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rader@igc.org</w:t>
            </w:r>
          </w:p>
        </w:tc>
      </w:tr>
      <w:tr w:rsidR="00A035DE" w:rsidRPr="001D1361" w14:paraId="5110D096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5F4C6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itkowski Law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02A98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ex Witkowski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EED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65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88-45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629CD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 Ste 18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7944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70867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45EA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itkowski@gmail.com</w:t>
            </w:r>
          </w:p>
        </w:tc>
      </w:tr>
      <w:tr w:rsidR="00A035DE" w:rsidRPr="001D1361" w14:paraId="2120584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1EFE1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ARONSON, DICKERSON, COHN &amp; LANZONE, AP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0736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Jean B.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varee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1DF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650-743-764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C4DF1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40 B Suite 5 Box 1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F31E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1A156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B3E9E2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jbs@adcl.com</w:t>
            </w:r>
          </w:p>
        </w:tc>
      </w:tr>
      <w:tr w:rsidR="00A035DE" w:rsidRPr="001D1361" w14:paraId="72802B6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E8233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Lafayette &amp; Kumagai LLP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9CCDE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nna F. Ludwi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92E7C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15.357.46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D3DD7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0 Clay Street, Suite 810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E331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FAB26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9B224F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aludwig@lkclaw.com</w:t>
            </w:r>
          </w:p>
        </w:tc>
      </w:tr>
      <w:tr w:rsidR="00A035DE" w:rsidRPr="001D1361" w14:paraId="1BC082FC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F092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Accident Injury Law Clini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E00B0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phen F Von Til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147CF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90-11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ACCC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52 Anza St # 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5F895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25E4A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C14D55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Vontill@gmail.com</w:t>
            </w:r>
          </w:p>
        </w:tc>
      </w:tr>
      <w:tr w:rsidR="00A035DE" w:rsidRPr="001D1361" w14:paraId="6CAFCD8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6DAD8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A Nursing Home Abuse Law Firm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A5EAE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y Renneise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3287B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877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0-47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8DA7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Please Call </w:t>
            </w: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or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Addr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53B44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36F6F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ACEA9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yrenneisen@NoElderAbuse.com</w:t>
            </w:r>
          </w:p>
        </w:tc>
      </w:tr>
      <w:tr w:rsidR="00A035DE" w:rsidRPr="001D1361" w14:paraId="19B6AD0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6BF8B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Andrada &amp; Associates Professional Corporatio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30CA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Debbie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okum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CC410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7-416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E6CD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39 Harrison Street, Suite 6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5F128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56EC8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BC0FC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bokum@andradalaw.com</w:t>
            </w:r>
          </w:p>
        </w:tc>
      </w:tr>
      <w:tr w:rsidR="00A035DE" w:rsidRPr="001D1361" w14:paraId="73F72DE4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9781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laha Hartford &amp; Perry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20857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rome A Blah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ADC7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6-28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C3CC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807 Castro Valley Blv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82C04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17571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75958F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jab@bhp-law.com</w:t>
            </w:r>
          </w:p>
        </w:tc>
      </w:tr>
      <w:tr w:rsidR="00A035DE" w:rsidRPr="001D1361" w14:paraId="116C00D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A884B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onjour &amp; Thorma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F7EE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hristine Thoma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85306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5-84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F27C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4301 Southland Dr # 3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C5CBE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2BD86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1A84F9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hristine@btandblaw.com</w:t>
            </w:r>
          </w:p>
        </w:tc>
      </w:tr>
      <w:tr w:rsidR="00A035DE" w:rsidRPr="001D1361" w14:paraId="72692BAC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96E1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uresh Kaplan Jang Fell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B1E38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nn S Kapl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2136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48-747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5EFEB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298 Durant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5F1B2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A0C0F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17A6D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kaplan@bkjf.com</w:t>
            </w:r>
          </w:p>
        </w:tc>
      </w:tr>
      <w:tr w:rsidR="00A035DE" w:rsidRPr="001D1361" w14:paraId="5CF9385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BD58F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Burke &amp; Kessler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0A38A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ruce T H Burk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2CE28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81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FADF7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1 Embarcadero W #23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5B6ED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B8C23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FFB616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bthburke@burkeandkesslerlaw.com</w:t>
            </w:r>
          </w:p>
        </w:tc>
      </w:tr>
      <w:tr w:rsidR="00A035DE" w:rsidRPr="001D1361" w14:paraId="0891CE51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447D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ey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74C6D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D07B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408) 660-310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1EAB2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450 Los Gatos Boulevard, Suite #1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98308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s Gato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9E06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731FA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caseylawsj.com</w:t>
            </w:r>
          </w:p>
        </w:tc>
      </w:tr>
      <w:tr w:rsidR="00A035DE" w:rsidRPr="001D1361" w14:paraId="0182290E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4B6F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ey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0B1A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rthur Cas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FB46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408) 660-310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D00F4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451 Los Gatos Boulevard, Suite #1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E723B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s Gato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52B05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432F8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casey@fwhb.com</w:t>
            </w:r>
          </w:p>
        </w:tc>
      </w:tr>
      <w:tr w:rsidR="00A035DE" w:rsidRPr="001D1361" w14:paraId="235709AB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6DB29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ey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69F12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Ashley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olivas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561CF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408) 660-310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A142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452 Los Gatos Boulevard, Suite #1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ABDF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s Gato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6E66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51DB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colivas@fwhb.com</w:t>
            </w:r>
          </w:p>
        </w:tc>
      </w:tr>
      <w:tr w:rsidR="00A035DE" w:rsidRPr="001D1361" w14:paraId="2596C194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1A9FC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ey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70EAD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y Armanino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E078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408) 660-310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A2D20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453 Los Gatos Boulevard, Suite #1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61360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s Gato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2ADA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AD4E0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rmanino@fwhb.com</w:t>
            </w:r>
          </w:p>
        </w:tc>
      </w:tr>
      <w:tr w:rsidR="00A035DE" w:rsidRPr="001D1361" w14:paraId="185656FE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8D013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ey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755D0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riela Ner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7E7D2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408) 660-3106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952B0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454 Los Gatos Boulevard, Suite #1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9F580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s Gato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009A6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0FC9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nery@fwhb.com</w:t>
            </w:r>
          </w:p>
        </w:tc>
      </w:tr>
      <w:tr w:rsidR="00A035DE" w:rsidRPr="001D1361" w14:paraId="67F1CEDD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53FB9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sey Law Grou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83F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lianna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Cisnero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C6C19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408) 660-310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D93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455 Los Gatos Boulevard, Suite #1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19005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os Gato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2EE52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1A7B1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cisneros@fwhb.com</w:t>
            </w:r>
          </w:p>
        </w:tc>
      </w:tr>
      <w:tr w:rsidR="00A035DE" w:rsidRPr="001D1361" w14:paraId="5C16897A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99F17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Centro Legal De La Raza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D2364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ia Loy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78406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37-155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4B21E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001 Fruitvale Av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618CF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AA47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34726D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info@centrolegaldelaraza.com</w:t>
            </w:r>
          </w:p>
        </w:tc>
      </w:tr>
      <w:tr w:rsidR="00A035DE" w:rsidRPr="001D1361" w14:paraId="0C5C90EE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A4EA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Cheng &amp; Campanile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49B1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osemeri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Che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4EFF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29-069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B0718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033 Village Pkwy # 20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0096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9F234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1972FA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Rosermeri@comcast.net</w:t>
            </w:r>
          </w:p>
        </w:tc>
      </w:tr>
      <w:tr w:rsidR="00A035DE" w:rsidRPr="001D1361" w14:paraId="4B7BC352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09F1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Cherie T Davis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547B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herie T Davi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167F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9-877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CE192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536 Holmes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A74C9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317CB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8A661B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.davis@ctdavislaw.com</w:t>
            </w:r>
          </w:p>
        </w:tc>
      </w:tr>
      <w:tr w:rsidR="00A035DE" w:rsidRPr="001D1361" w14:paraId="6FD2B4A1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0EC6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Clapp Moroney Bellagamba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Vucin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99CB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ve J Propp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E9B0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34-099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0F623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6140 Stoneridge Mall Rd # 54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37DB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E04F9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59886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propp@clappmoroney.com</w:t>
            </w:r>
          </w:p>
        </w:tc>
      </w:tr>
      <w:tr w:rsidR="00A035DE" w:rsidRPr="001D1361" w14:paraId="79A10E7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6873E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Doris Hale Slater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33690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oris Hale-slat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50A13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181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45630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7901 Stoneridge Dr # 50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F4F3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3D935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4B9508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Dhsesq1@msn.com</w:t>
            </w:r>
          </w:p>
        </w:tc>
      </w:tr>
      <w:tr w:rsidR="00A035DE" w:rsidRPr="001D1361" w14:paraId="42777BB4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B61FF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Earl L Jiang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F5FE8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arl L Jia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3193A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2-866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FA19A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9111 Paseo Padre Pkwy # 22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B6E72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CD66BC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EADEEF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Earl.Jianglaw@gmail.com</w:t>
            </w:r>
          </w:p>
        </w:tc>
      </w:tr>
      <w:tr w:rsidR="00A035DE" w:rsidRPr="001D1361" w14:paraId="00ED23C3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D1932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Edrington, Schirmer &amp; Murphy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0785E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imothy Murph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A7D77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27-33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2AC9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900 Hopyard Road, Suite 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A37F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55EA8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1432C8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Tmurphy@esmlawfirm.com</w:t>
            </w:r>
          </w:p>
        </w:tc>
      </w:tr>
      <w:tr w:rsidR="00A035DE" w:rsidRPr="001D1361" w14:paraId="722B9930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81A21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Edward Blum Law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352E2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Edward Blum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3901B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2-44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03ED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00 Shattuck Ave., Suite 2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AB431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A1BA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44B6F5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Edblum@blumlaw.com</w:t>
            </w:r>
          </w:p>
        </w:tc>
      </w:tr>
      <w:tr w:rsidR="00A035DE" w:rsidRPr="001D1361" w14:paraId="02574ED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A0AB8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 xml:space="preserve">  Garrett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egg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E0C22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Garrett F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egg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84BB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5-2555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0A3D4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100 Embarcadero # 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DE3B3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92861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2E3941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garrettriegg@att.net</w:t>
            </w:r>
          </w:p>
        </w:tc>
      </w:tr>
      <w:tr w:rsidR="00A035DE" w:rsidRPr="001D1361" w14:paraId="149F4F9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78CBA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eorge Holland Law Offic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2A747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eorge Holland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C2775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41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9C98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70 Broadway, Suite 103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6445F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DDB28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15F685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georgehollandattorney@gmail.com</w:t>
            </w:r>
          </w:p>
        </w:tc>
      </w:tr>
      <w:tr w:rsidR="00A035DE" w:rsidRPr="001D1361" w14:paraId="7188C14C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D36B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orelick &amp; Gorelick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E7C7D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ynn Gorelick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E97A8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5-14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0DC87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4301 Southland Dr # 6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D10F2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3FC17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ED815E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info@gorelick-law.com</w:t>
            </w:r>
          </w:p>
        </w:tc>
      </w:tr>
      <w:tr w:rsidR="00A035DE" w:rsidRPr="001D1361" w14:paraId="468B9F63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C6BC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raves &amp; Alle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6EC1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effrey Alle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AC4A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877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70A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36 14th St # 14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C9623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CA339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2A36F8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jallenlaw@gravesallen.com</w:t>
            </w:r>
          </w:p>
        </w:tc>
      </w:tr>
      <w:tr w:rsidR="00A035DE" w:rsidRPr="001D1361" w14:paraId="65A40183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6E63E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Gregory S Smith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B143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Gregory S Smith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44767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2-741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0F12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3900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ewpark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Mall Ste 3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AFEA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BDD38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691700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gsmith@gsslawgroup.com</w:t>
            </w:r>
          </w:p>
        </w:tc>
      </w:tr>
      <w:tr w:rsidR="00A035DE" w:rsidRPr="001D1361" w14:paraId="24B25B7F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DAE6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aley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C46D9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atthew D Haley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ACA0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188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A5AB8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633 San Pablo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B29D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3E215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9177EB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matt@haleylaw.com</w:t>
            </w:r>
          </w:p>
        </w:tc>
      </w:tr>
      <w:tr w:rsidR="00A035DE" w:rsidRPr="001D1361" w14:paraId="654A4103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6CEAE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nna,Brophy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,Mac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ean,McAleer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CA2F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homas Brindl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84D20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118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9E0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55 Grand Ave # 6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57BE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BF790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92E43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brindle@hannabrophy.com</w:t>
            </w:r>
          </w:p>
        </w:tc>
      </w:tr>
      <w:tr w:rsidR="00A035DE" w:rsidRPr="001D1361" w14:paraId="3686C996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ACF5E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arald Westendorf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630C7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rald Westendorf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E11D6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2-375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319D7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717AF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877F8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33DBDF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Harald@hwestlaw.com</w:t>
            </w:r>
          </w:p>
        </w:tc>
      </w:tr>
      <w:tr w:rsidR="00A035DE" w:rsidRPr="001D1361" w14:paraId="054CAD78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F0559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Harvey W Stei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102A0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rvey W Stei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28C3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623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D0B83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373F8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rin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8C6D4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489A1B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Hwstein@sbcglobal.net</w:t>
            </w:r>
          </w:p>
        </w:tc>
      </w:tr>
      <w:tr w:rsidR="00A035DE" w:rsidRPr="001D1361" w14:paraId="17BB13A6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A775C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ames P Mc Brid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5E8BC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mes Mc Brid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24BFA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7-456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DA827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065 A St., # 22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CC5D5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6607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50CC51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jimmcbridelaw@gmail.com</w:t>
            </w:r>
          </w:p>
        </w:tc>
      </w:tr>
      <w:tr w:rsidR="00A035DE" w:rsidRPr="001D1361" w14:paraId="3298DEC0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ED811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mes Shannon Law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7D917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ames Shanno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425AE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510) 841-589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A4F25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F262A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BE7E9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0B9D28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jbcofc@aol.com</w:t>
            </w:r>
          </w:p>
        </w:tc>
      </w:tr>
      <w:tr w:rsidR="00A035DE" w:rsidRPr="001D1361" w14:paraId="44AC3E3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A62FB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John W Noonan Pro Cor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81294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John W Noon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19E35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334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4145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674 Stoneridge Dr # 20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D383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62F51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6256E4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noonanlaw33@yahoo.com</w:t>
            </w:r>
          </w:p>
        </w:tc>
      </w:tr>
      <w:tr w:rsidR="00A035DE" w:rsidRPr="001D1361" w14:paraId="3BB0C3A3" w14:textId="77777777" w:rsidTr="00A035DE">
        <w:trPr>
          <w:trHeight w:val="25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DCD36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s C. Lee Hewitt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A7BC9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. Lee Hewitt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AA4F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2-400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97E68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73D5D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F31D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879020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lee@cleehewitt.com</w:t>
            </w:r>
          </w:p>
        </w:tc>
      </w:tr>
      <w:tr w:rsidR="00A035DE" w:rsidRPr="001D1361" w14:paraId="3D7F9CB5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4E1DE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c Donough Holland &amp; Allen P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DE110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aren Balti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3FA81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3-878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0217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01 Harrison St, 9th Flo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B0CB6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778A2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FBD74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baltier@mhalaw.com</w:t>
            </w:r>
          </w:p>
        </w:tc>
      </w:tr>
      <w:tr w:rsidR="00A035DE" w:rsidRPr="001D1361" w14:paraId="6D532E91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BAFA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Mc Kee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DB88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tephen Mc Ke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1E369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9-203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2032B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02 Concannon Blv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47633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B6E83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F648C9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sgmckee@pacbell.net</w:t>
            </w:r>
          </w:p>
        </w:tc>
      </w:tr>
      <w:tr w:rsidR="00A035DE" w:rsidRPr="001D1361" w14:paraId="5F246DC9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2E72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Myra S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tzman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DB376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Myra S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itzman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9C8A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8-022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C3A52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300 Clay St., Suite 6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A2C3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32B72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AA239A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myra@mitzman.com</w:t>
            </w:r>
          </w:p>
        </w:tc>
      </w:tr>
      <w:tr w:rsidR="00A035DE" w:rsidRPr="001D1361" w14:paraId="75A61F3A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94A39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NEAL &amp; ASSOCIAT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55B7F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OWARD NEA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7E86B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9-023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0234F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6200 ANTIOCH ST. SUITE 20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B649C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87E81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59EB5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dn@nealaw.com</w:t>
            </w:r>
          </w:p>
        </w:tc>
      </w:tr>
      <w:tr w:rsidR="00A035DE" w:rsidRPr="001D1361" w14:paraId="56DF909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08DDE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a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Turnage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3479C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ia Turnag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30588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510) 470-50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C10FC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260 B Street, Suite 14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8826B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42A60F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E943EB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Patricia@turnagelawoffices.com</w:t>
            </w:r>
          </w:p>
        </w:tc>
      </w:tr>
      <w:tr w:rsidR="00A035DE" w:rsidRPr="001D1361" w14:paraId="3D96E4C8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BB0BB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atrick Sulliva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BDF0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trick Sulliv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B025B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6-101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4312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36 14th St #6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E842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1987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349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sullilaw.com</w:t>
            </w:r>
          </w:p>
        </w:tc>
      </w:tr>
      <w:tr w:rsidR="00A035DE" w:rsidRPr="001D1361" w14:paraId="78962B20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D3998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aul Rein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B5DE2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aul Rei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97A8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5001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7D810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00 Lakeside Dr # 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CACA8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C925C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BA9FE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reincleftonlaw.com</w:t>
            </w:r>
          </w:p>
        </w:tc>
      </w:tr>
      <w:tr w:rsidR="00A035DE" w:rsidRPr="001D1361" w14:paraId="5B33902D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01574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eter S Myer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7DDA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eter Myer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37BB9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0-159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500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100 Redwood Rd., #10-33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94DEE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37036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8B5472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psmyers@foxrothschild.com</w:t>
            </w:r>
          </w:p>
        </w:tc>
      </w:tr>
      <w:tr w:rsidR="00A035DE" w:rsidRPr="001D1361" w14:paraId="0D8DEE5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2EE47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HILLIP CAMPBELL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E919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HILLIP CAMPBEL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239C0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074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259A7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440 BROADWAY, SUITE 9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3FD4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39822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433D27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Pc@cambellgreenlaw.com</w:t>
            </w:r>
          </w:p>
        </w:tc>
      </w:tr>
      <w:tr w:rsidR="00A035DE" w:rsidRPr="001D1361" w14:paraId="5F6C7585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FD4C1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Plageman Lund &amp; Miller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5D931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illiam H Plageman J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E150D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3-855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E746B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99 Harrison St # 27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91731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F8F63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09C8E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plagemanlund.com</w:t>
            </w:r>
          </w:p>
        </w:tc>
      </w:tr>
      <w:tr w:rsidR="00A035DE" w:rsidRPr="001D1361" w14:paraId="57BE48F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E54CF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ebecca L Conradi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C6EE9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ebecca L Conradi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BC9DB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9-717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FAE3B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980 Mountain Blvd # 2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FF084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EC4322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D85EE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ebecca@cdtrustlaw.com</w:t>
            </w:r>
          </w:p>
        </w:tc>
      </w:tr>
      <w:tr w:rsidR="00A035DE" w:rsidRPr="001D1361" w14:paraId="6BA8A2D6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225A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ebecca L Conradi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6ACC5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Lauren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isston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2EBFB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7D7E4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638AB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CC9B04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63C5D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uren@cdtrustlaw.com</w:t>
            </w:r>
          </w:p>
        </w:tc>
      </w:tr>
      <w:tr w:rsidR="00A035DE" w:rsidRPr="001D1361" w14:paraId="7B7FDD6D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7BE9A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Rebecca L Conradi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BE642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Caroline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Vanderoef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14515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1E43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1C78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3690C5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CADA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caroline@cdtrustlaw.com</w:t>
            </w:r>
          </w:p>
        </w:tc>
      </w:tr>
      <w:tr w:rsidR="00A035DE" w:rsidRPr="001D1361" w14:paraId="4C66BF25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5E8A0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 Richard Goldstei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E2B41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chard Goldstei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24C0E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617-598-6740 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A69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ne Beacon Street, 13th Flo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6E704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D6DE6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1E607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richard.goldstein@huschblackwell.com</w:t>
            </w:r>
          </w:p>
        </w:tc>
      </w:tr>
      <w:tr w:rsidR="00A035DE" w:rsidRPr="001D1361" w14:paraId="0136F7CE" w14:textId="77777777" w:rsidTr="00A035DE">
        <w:trPr>
          <w:trHeight w:val="58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FBE1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amuel B Rudolph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EC556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muel B Rudolph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95B44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6-4876/510-886-428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31C96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2762 Main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09764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0C2CD5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0BE7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RudolphLaw@Live.com'</w:t>
            </w:r>
          </w:p>
        </w:tc>
      </w:tr>
      <w:tr w:rsidR="00A035DE" w:rsidRPr="001D1361" w14:paraId="43C07BC6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CD4BE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amuel B Rudolph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E52A3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imberly Carver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90804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13-222-3723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95866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52AF4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1B331A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42D0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KCarver@carverlegal.com</w:t>
            </w:r>
          </w:p>
        </w:tc>
      </w:tr>
      <w:tr w:rsidR="00A035DE" w:rsidRPr="001D1361" w14:paraId="5AFAD21B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93C0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CHOLZ &amp; HASSO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610EB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D SCHOLZ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D8BF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4-90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6E8F1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37702 SECOND S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75415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57D550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9F0E7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.scholz@myrealestateattorney.com</w:t>
            </w:r>
          </w:p>
        </w:tc>
      </w:tr>
      <w:tr w:rsidR="00A035DE" w:rsidRPr="001D1361" w14:paraId="4E166E8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5B3EC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CHOLZ &amp; HASSO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846AD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04121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510) 770-9797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3822C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3551 Mission Blvd, #10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9BEFE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4F848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C027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les@myrealestateattorney.com</w:t>
            </w:r>
          </w:p>
        </w:tc>
      </w:tr>
      <w:tr w:rsidR="00A035DE" w:rsidRPr="001D1361" w14:paraId="0E42F9B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9A59C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SHUTE, MIHALY &amp; WEINBERGER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72038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RIAN NERVIS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FD1CC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52-727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4662A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006 KALA BAGAI W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4452E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2D2968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9A4B2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smwlaw.com</w:t>
            </w:r>
          </w:p>
        </w:tc>
      </w:tr>
      <w:tr w:rsidR="00A035DE" w:rsidRPr="001D1361" w14:paraId="514221BA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73427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Sylvia Keita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CAA12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ylvia Keita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955D0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622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1E221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28 Grand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0DC82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C57D0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5A5A2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ylvia@sylviakeita.com</w:t>
            </w:r>
          </w:p>
        </w:tc>
      </w:tr>
      <w:tr w:rsidR="00A035DE" w:rsidRPr="001D1361" w14:paraId="767574B0" w14:textId="77777777" w:rsidTr="00A035DE">
        <w:trPr>
          <w:trHeight w:val="405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14AAF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Trump Alioto Trump &amp; Prescott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EEDF9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ruce D M Prescott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05011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0-09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8C48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201 Walnut Ave # 2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72BD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0A43BB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D528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tatp.com</w:t>
            </w:r>
          </w:p>
        </w:tc>
      </w:tr>
      <w:tr w:rsidR="00A035DE" w:rsidRPr="001D1361" w14:paraId="2F91BF7C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0A7D8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rutner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7F363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Herman A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Trutner</w:t>
            </w:r>
            <w:proofErr w:type="spellEnd"/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F5AA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7-522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54C85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1 Kaiser 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Plz</w:t>
            </w:r>
            <w:proofErr w:type="spell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# 7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6F3E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1771C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75CEF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trutnerlaw.com</w:t>
            </w:r>
          </w:p>
        </w:tc>
      </w:tr>
      <w:tr w:rsidR="00A035DE" w:rsidRPr="001D1361" w14:paraId="0C42FD40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BC52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7192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0B9DB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925-447-1222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AD6A9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109 Fourth Stre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DF97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B749C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97311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trutnerlaw.com</w:t>
            </w:r>
          </w:p>
        </w:tc>
      </w:tr>
      <w:tr w:rsidR="00A035DE" w:rsidRPr="001D1361" w14:paraId="4A51F55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A351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 Lance Russum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D2F5E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iana Reddi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0EDF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510-426-874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53D6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500 Santa Clara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B0C04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CE32CD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7F9A5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iana@dianareddinglaw.com</w:t>
            </w:r>
          </w:p>
        </w:tc>
      </w:tr>
      <w:tr w:rsidR="00A035DE" w:rsidRPr="001D1361" w14:paraId="03CBF462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3D173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 Lance Russum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B07D4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. Lance Russum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C421D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2-69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53A67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500 Santa Clara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25661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CA51C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B1105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r@russumlaw.com </w:t>
            </w:r>
          </w:p>
        </w:tc>
      </w:tr>
      <w:tr w:rsidR="00A035DE" w:rsidRPr="001D1361" w14:paraId="0C7BAE9B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6AF7D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 Lance Russum Law Offices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3D63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arene Russum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2CE7C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2-69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C465D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500 Santa Clara A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835A1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25248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F699E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srussum@russumlaw.com</w:t>
            </w:r>
          </w:p>
        </w:tc>
      </w:tr>
      <w:tr w:rsidR="00A035DE" w:rsidRPr="001D1361" w14:paraId="5FDCA8A6" w14:textId="77777777" w:rsidTr="00A035DE">
        <w:trPr>
          <w:trHeight w:val="613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E628C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endel Rosen Black &amp; Dean/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ennemore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B83F07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David I Wende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56C17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66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47D3F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111 Broadway Fl 2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9C2C6A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608506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DBF89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info@fennemorelaw.com</w:t>
            </w:r>
          </w:p>
        </w:tc>
      </w:tr>
      <w:tr w:rsidR="00A035DE" w:rsidRPr="001D1361" w14:paraId="43BE3922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3EC27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endel Rosen Black &amp; Dean/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ennemore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B6569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24F47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66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C42F2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111 Broadway Fl 2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510F61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C7E8E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3E0E7B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moellenberndt@fennemorelaw.com</w:t>
            </w:r>
          </w:p>
        </w:tc>
      </w:tr>
      <w:tr w:rsidR="00A035DE" w:rsidRPr="001D1361" w14:paraId="52D3DF78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A2ACE2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endel Rosen Black &amp; Dean/</w:t>
            </w:r>
            <w:proofErr w:type="spell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Fennemore</w:t>
            </w:r>
            <w:proofErr w:type="spellEnd"/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CF4AA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illiam "Buddy" Rowell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6F6F30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660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0956B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1111 Broadway Fl 2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504886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B36A9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CE68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browell@fennemorelaw.com</w:t>
            </w:r>
          </w:p>
        </w:tc>
      </w:tr>
      <w:tr w:rsidR="00A035DE" w:rsidRPr="001D1361" w14:paraId="3B60D3D2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30DB0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Wong &amp; Assoc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508778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Lawrence Won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69E933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2124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2424DD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413 3rd 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A71C3C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F2FD7E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F3A07E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vicky@wong-law.com</w:t>
            </w:r>
          </w:p>
        </w:tc>
      </w:tr>
      <w:tr w:rsidR="00A035DE" w:rsidRPr="001D1361" w14:paraId="7618FF2F" w14:textId="77777777" w:rsidTr="00A035DE">
        <w:trPr>
          <w:trHeight w:val="39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AAF52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  Zimmerman &amp; Crone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8BDF8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Harris Zimmerman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0A9894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0828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8C467F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2930 Camino Diablo</w:t>
            </w: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br/>
              <w:t>Suite 100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796315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WALNUT CREEK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DAFA83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C96449" w14:textId="77777777" w:rsidR="00A035DE" w:rsidRPr="001D1361" w:rsidRDefault="00A035DE" w:rsidP="00A035D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D1361">
              <w:rPr>
                <w:rFonts w:ascii="Arial" w:hAnsi="Arial" w:cs="Arial"/>
                <w:color w:val="000000"/>
                <w:sz w:val="15"/>
                <w:szCs w:val="15"/>
              </w:rPr>
              <w:t>mcronen@zimpatent.com</w:t>
            </w:r>
          </w:p>
        </w:tc>
      </w:tr>
      <w:tr w:rsidR="00A035DE" w:rsidRPr="001D1361" w14:paraId="76A490B1" w14:textId="77777777" w:rsidTr="00A035DE">
        <w:trPr>
          <w:trHeight w:val="230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02B6E5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Latham &amp; Watkins LLP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2F3CBE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Tad Freese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3A1ECA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650-463-3060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BBF616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505 Montgomery Street, Suite 20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DC8782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SAN FRANCISCO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472DB7" w14:textId="77777777" w:rsidR="00A035DE" w:rsidRPr="001D1361" w:rsidRDefault="00A035DE" w:rsidP="00A035DE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B194C1" w14:textId="77777777" w:rsidR="00A035DE" w:rsidRPr="001D1361" w:rsidRDefault="00A035DE" w:rsidP="00A035DE">
            <w:pPr>
              <w:rPr>
                <w:rFonts w:ascii="Arial" w:hAnsi="Arial" w:cs="Arial"/>
                <w:sz w:val="15"/>
                <w:szCs w:val="15"/>
              </w:rPr>
            </w:pPr>
            <w:r w:rsidRPr="001D1361">
              <w:rPr>
                <w:rFonts w:ascii="Arial" w:hAnsi="Arial" w:cs="Arial"/>
                <w:sz w:val="15"/>
                <w:szCs w:val="15"/>
              </w:rPr>
              <w:t>tad.freese@lw.com</w:t>
            </w:r>
          </w:p>
        </w:tc>
      </w:tr>
    </w:tbl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9A343C">
      <w:footerReference w:type="default" r:id="rId23"/>
      <w:pgSz w:w="12240" w:h="15840" w:code="1"/>
      <w:pgMar w:top="1710" w:right="810" w:bottom="720" w:left="432" w:header="90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5847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354C67D9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E08A5" w14:textId="77777777" w:rsidR="000655C4" w:rsidRDefault="000655C4" w:rsidP="000655C4">
    <w:pPr>
      <w:tabs>
        <w:tab w:val="right" w:pos="10980"/>
      </w:tabs>
      <w:rPr>
        <w:rFonts w:ascii="Calibri" w:hAnsi="Calibri" w:cs="Calibri"/>
        <w:sz w:val="20"/>
      </w:rPr>
    </w:pPr>
  </w:p>
  <w:p w14:paraId="213E87D9" w14:textId="028476A7" w:rsidR="000655C4" w:rsidRPr="008F1AC7" w:rsidRDefault="000655C4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077FF3">
      <w:rPr>
        <w:rFonts w:ascii="Calibri" w:hAnsi="Calibri" w:cs="Calibri"/>
        <w:sz w:val="20"/>
      </w:rPr>
      <w:t>RFP No. 90</w:t>
    </w:r>
    <w:r w:rsidR="00077FF3" w:rsidRPr="00077FF3">
      <w:rPr>
        <w:rFonts w:ascii="Calibri" w:hAnsi="Calibri" w:cs="Calibri"/>
        <w:sz w:val="20"/>
      </w:rPr>
      <w:t>2240</w:t>
    </w:r>
    <w:r w:rsidRPr="00077FF3">
      <w:rPr>
        <w:rFonts w:ascii="Calibri" w:hAnsi="Calibri" w:cs="Calibri"/>
        <w:sz w:val="20"/>
      </w:rPr>
      <w:t>, Bidd</w:t>
    </w:r>
    <w:r>
      <w:rPr>
        <w:rFonts w:ascii="Calibri" w:hAnsi="Calibri" w:cs="Calibri"/>
        <w:sz w:val="20"/>
      </w:rPr>
      <w:t>ers Conference Attendees List</w:t>
    </w:r>
    <w:r w:rsidRPr="008F1AC7">
      <w:rPr>
        <w:rFonts w:ascii="Calibri" w:hAnsi="Calibri" w:cs="Calibri"/>
        <w:sz w:val="20"/>
      </w:rPr>
      <w:t xml:space="preserve"> </w:t>
    </w:r>
  </w:p>
  <w:p w14:paraId="76EE4481" w14:textId="77777777" w:rsidR="000655C4" w:rsidRPr="008F1AC7" w:rsidRDefault="000655C4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9A343C">
      <w:rPr>
        <w:rFonts w:ascii="Calibri" w:hAnsi="Calibri" w:cs="Calibri"/>
        <w:sz w:val="20"/>
      </w:rPr>
      <w:fldChar w:fldCharType="begin"/>
    </w:r>
    <w:r w:rsidR="009A343C">
      <w:rPr>
        <w:rFonts w:ascii="Calibri" w:hAnsi="Calibri" w:cs="Calibri"/>
        <w:sz w:val="20"/>
      </w:rPr>
      <w:instrText xml:space="preserve"> NUMPAGES  \# "0" \* Arabic  \* MERGEFORMAT </w:instrText>
    </w:r>
    <w:r w:rsidR="009A343C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3</w:t>
    </w:r>
    <w:r w:rsidR="009A343C">
      <w:rPr>
        <w:rFonts w:ascii="Calibri" w:hAnsi="Calibri" w:cs="Calibri"/>
        <w:sz w:val="20"/>
      </w:rPr>
      <w:fldChar w:fldCharType="end"/>
    </w:r>
  </w:p>
  <w:p w14:paraId="2DC6FD4E" w14:textId="77777777" w:rsidR="00530140" w:rsidRPr="000655C4" w:rsidRDefault="00530140" w:rsidP="000655C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28CC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60B10003" w14:textId="1B2E753D" w:rsidR="009A343C" w:rsidRPr="008F1AC7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A035DE">
      <w:rPr>
        <w:rFonts w:ascii="Calibri" w:hAnsi="Calibri" w:cs="Calibri"/>
        <w:sz w:val="20"/>
      </w:rPr>
      <w:t>RFP No. 90</w:t>
    </w:r>
    <w:r w:rsidR="00A035DE" w:rsidRPr="00A035DE">
      <w:rPr>
        <w:rFonts w:ascii="Calibri" w:hAnsi="Calibri" w:cs="Calibri"/>
        <w:sz w:val="20"/>
      </w:rPr>
      <w:t>2240</w:t>
    </w:r>
    <w:r w:rsidRPr="008F1AC7">
      <w:rPr>
        <w:rFonts w:ascii="Calibri" w:hAnsi="Calibri" w:cs="Calibri"/>
        <w:sz w:val="20"/>
      </w:rPr>
      <w:t xml:space="preserve">, </w:t>
    </w:r>
    <w:r>
      <w:rPr>
        <w:rFonts w:ascii="Calibri" w:hAnsi="Calibri" w:cs="Calibri"/>
        <w:sz w:val="20"/>
      </w:rPr>
      <w:t>Vendor Bid List</w:t>
    </w:r>
  </w:p>
  <w:p w14:paraId="015A4E22" w14:textId="77777777" w:rsidR="009A343C" w:rsidRPr="008F1AC7" w:rsidRDefault="009A343C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\* Arabic  \* MERGEFORMAT </w:instrText>
    </w:r>
    <w:r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00741611" w14:textId="77777777" w:rsidR="009A343C" w:rsidRPr="000655C4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7AF631DA" w:rsidR="00530140" w:rsidRPr="00892030" w:rsidRDefault="00CF6D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359D9F5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4741F17B" w:rsidR="00530140" w:rsidRPr="00344563" w:rsidRDefault="00CF6D53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6B9B7E1C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18DB789" w:rsidR="00530140" w:rsidRDefault="00CF6D53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7D94D3C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1BBBCF14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0039B4">
      <w:rPr>
        <w:rFonts w:ascii="Calibri" w:hAnsi="Calibri" w:cs="Calibri"/>
        <w:b/>
        <w:snapToGrid w:val="0"/>
        <w:szCs w:val="26"/>
      </w:rPr>
      <w:t>RF</w:t>
    </w:r>
    <w:r w:rsidR="00903A9B" w:rsidRPr="000039B4">
      <w:rPr>
        <w:rFonts w:ascii="Calibri" w:hAnsi="Calibri" w:cs="Calibri"/>
        <w:b/>
        <w:snapToGrid w:val="0"/>
        <w:szCs w:val="26"/>
      </w:rPr>
      <w:t>P</w:t>
    </w:r>
    <w:r w:rsidR="00530140" w:rsidRPr="000039B4">
      <w:rPr>
        <w:rFonts w:ascii="Calibri" w:hAnsi="Calibri" w:cs="Calibri"/>
        <w:b/>
        <w:snapToGrid w:val="0"/>
        <w:szCs w:val="26"/>
      </w:rPr>
      <w:t xml:space="preserve"> No. 90</w:t>
    </w:r>
    <w:r w:rsidR="000039B4" w:rsidRPr="000039B4">
      <w:rPr>
        <w:rFonts w:ascii="Calibri" w:hAnsi="Calibri" w:cs="Calibri"/>
        <w:b/>
        <w:snapToGrid w:val="0"/>
        <w:szCs w:val="26"/>
      </w:rPr>
      <w:t>2240</w:t>
    </w:r>
    <w:r w:rsidR="00530140" w:rsidRPr="000039B4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wFAFEaCs8tAAAA"/>
  </w:docVars>
  <w:rsids>
    <w:rsidRoot w:val="00AC108B"/>
    <w:rsid w:val="0000293F"/>
    <w:rsid w:val="000039B4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77FF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089A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1361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4EA5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05E9"/>
    <w:rsid w:val="002D1C7D"/>
    <w:rsid w:val="002D6AA1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359B"/>
    <w:rsid w:val="00435E3A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930C6"/>
    <w:rsid w:val="007B0A0A"/>
    <w:rsid w:val="007D012A"/>
    <w:rsid w:val="007D2BCB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27E5"/>
    <w:rsid w:val="009C5660"/>
    <w:rsid w:val="009F2F6D"/>
    <w:rsid w:val="00A01493"/>
    <w:rsid w:val="00A035DE"/>
    <w:rsid w:val="00A1349C"/>
    <w:rsid w:val="00A14CB0"/>
    <w:rsid w:val="00A256A4"/>
    <w:rsid w:val="00A26108"/>
    <w:rsid w:val="00A4590E"/>
    <w:rsid w:val="00A53394"/>
    <w:rsid w:val="00A60325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45D0B"/>
    <w:rsid w:val="00B56C63"/>
    <w:rsid w:val="00B56D91"/>
    <w:rsid w:val="00B70324"/>
    <w:rsid w:val="00B76D7D"/>
    <w:rsid w:val="00B870E9"/>
    <w:rsid w:val="00B93217"/>
    <w:rsid w:val="00B933E0"/>
    <w:rsid w:val="00BA3A39"/>
    <w:rsid w:val="00BA4935"/>
    <w:rsid w:val="00BB7491"/>
    <w:rsid w:val="00BD7C4F"/>
    <w:rsid w:val="00C10E04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309C"/>
    <w:rsid w:val="00CF6D5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9D4"/>
    <w:rsid w:val="00ED7C8C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msonormal0">
    <w:name w:val="msonormal"/>
    <w:basedOn w:val="Normal"/>
    <w:rsid w:val="00A035DE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A035D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66">
    <w:name w:val="xl66"/>
    <w:basedOn w:val="Normal"/>
    <w:rsid w:val="00A035DE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67">
    <w:name w:val="xl67"/>
    <w:basedOn w:val="Normal"/>
    <w:rsid w:val="00A035DE"/>
    <w:pPr>
      <w:spacing w:before="100" w:beforeAutospacing="1" w:after="100" w:afterAutospacing="1"/>
      <w:jc w:val="center"/>
    </w:pPr>
    <w:rPr>
      <w:rFonts w:ascii="Arial" w:hAnsi="Arial" w:cs="Arial"/>
      <w:sz w:val="18"/>
      <w:szCs w:val="18"/>
    </w:rPr>
  </w:style>
  <w:style w:type="paragraph" w:customStyle="1" w:styleId="xl68">
    <w:name w:val="xl68"/>
    <w:basedOn w:val="Normal"/>
    <w:rsid w:val="00A035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18"/>
      <w:szCs w:val="18"/>
    </w:rPr>
  </w:style>
  <w:style w:type="paragraph" w:customStyle="1" w:styleId="xl69">
    <w:name w:val="xl69"/>
    <w:basedOn w:val="Normal"/>
    <w:rsid w:val="00A035DE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70">
    <w:name w:val="xl70"/>
    <w:basedOn w:val="Normal"/>
    <w:rsid w:val="00A035DE"/>
    <w:pPr>
      <w:shd w:val="clear" w:color="000000" w:fill="FFFFFF"/>
      <w:spacing w:before="100" w:beforeAutospacing="1" w:after="100" w:afterAutospacing="1"/>
      <w:jc w:val="center"/>
    </w:pPr>
    <w:rPr>
      <w:rFonts w:ascii="Arial" w:hAnsi="Arial" w:cs="Arial"/>
      <w:sz w:val="18"/>
      <w:szCs w:val="18"/>
    </w:rPr>
  </w:style>
  <w:style w:type="paragraph" w:customStyle="1" w:styleId="xl71">
    <w:name w:val="xl71"/>
    <w:basedOn w:val="Normal"/>
    <w:rsid w:val="00A035DE"/>
    <w:pP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2">
    <w:name w:val="xl72"/>
    <w:basedOn w:val="Normal"/>
    <w:rsid w:val="00A035DE"/>
    <w:pP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18"/>
      <w:szCs w:val="18"/>
    </w:rPr>
  </w:style>
  <w:style w:type="paragraph" w:customStyle="1" w:styleId="xl73">
    <w:name w:val="xl73"/>
    <w:basedOn w:val="Normal"/>
    <w:rsid w:val="00A035DE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74">
    <w:name w:val="xl74"/>
    <w:basedOn w:val="Normal"/>
    <w:rsid w:val="00A035D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5">
    <w:name w:val="xl75"/>
    <w:basedOn w:val="Normal"/>
    <w:rsid w:val="00A035D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color w:val="000000"/>
      <w:sz w:val="15"/>
      <w:szCs w:val="15"/>
    </w:rPr>
  </w:style>
  <w:style w:type="paragraph" w:customStyle="1" w:styleId="xl76">
    <w:name w:val="xl76"/>
    <w:basedOn w:val="Normal"/>
    <w:rsid w:val="00A035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7">
    <w:name w:val="xl77"/>
    <w:basedOn w:val="Normal"/>
    <w:rsid w:val="00A035D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78">
    <w:name w:val="xl78"/>
    <w:basedOn w:val="Normal"/>
    <w:rsid w:val="00A035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5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3992</Words>
  <Characters>22761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26700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Truong, Thuy  GSA - Procurement Department</cp:lastModifiedBy>
  <cp:revision>2</cp:revision>
  <cp:lastPrinted>1900-01-01T08:00:00Z</cp:lastPrinted>
  <dcterms:created xsi:type="dcterms:W3CDTF">2023-02-21T21:07:00Z</dcterms:created>
  <dcterms:modified xsi:type="dcterms:W3CDTF">2023-02-2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b85147e98da4625cdea2b846c2e96778a74c070958c8843a74eabc6cac9fe42c</vt:lpwstr>
  </property>
</Properties>
</file>